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8317F" w14:textId="7406305F" w:rsidR="00154224" w:rsidRDefault="00154224">
      <w:r w:rsidRPr="003A798E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63360" behindDoc="1" locked="1" layoutInCell="1" allowOverlap="1" wp14:anchorId="2C7A9AF5" wp14:editId="0BB4E9B1">
                <wp:simplePos x="0" y="0"/>
                <wp:positionH relativeFrom="margi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5C8564-9AA1-3741-A518-06A1556F88BC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1132" cy="10053322"/>
                        </a:xfrm>
                      </wpg:grpSpPr>
                      <wps:wsp>
                        <wps:cNvPr id="3" name="Shape"/>
                        <wps:cNvSpPr/>
                        <wps:spPr>
                          <a:xfrm>
                            <a:off x="0" y="2552701"/>
                            <a:ext cx="5845812" cy="750062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687"/>
                                </a:moveTo>
                                <a:lnTo>
                                  <a:pt x="0" y="21600"/>
                                </a:lnTo>
                                <a:lnTo>
                                  <a:pt x="1769" y="21600"/>
                                </a:lnTo>
                                <a:lnTo>
                                  <a:pt x="21600" y="6148"/>
                                </a:lnTo>
                                <a:lnTo>
                                  <a:pt x="137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" name="Triangle"/>
                        <wps:cNvSpPr/>
                        <wps:spPr>
                          <a:xfrm>
                            <a:off x="0" y="2044700"/>
                            <a:ext cx="3907791" cy="78168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21600"/>
                                </a:moveTo>
                                <a:lnTo>
                                  <a:pt x="21600" y="108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5" name="Shape"/>
                        <wps:cNvSpPr/>
                        <wps:spPr>
                          <a:xfrm>
                            <a:off x="0" y="0"/>
                            <a:ext cx="7771132" cy="903986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4678"/>
                                </a:moveTo>
                                <a:lnTo>
                                  <a:pt x="0" y="21600"/>
                                </a:lnTo>
                                <a:lnTo>
                                  <a:pt x="21600" y="3032"/>
                                </a:lnTo>
                                <a:lnTo>
                                  <a:pt x="21600" y="0"/>
                                </a:lnTo>
                                <a:lnTo>
                                  <a:pt x="170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01ABC2" id="Group 1" o:spid="_x0000_s1026" alt="&quot;&quot;" style="position:absolute;margin-left:-36pt;margin-top:-36pt;width:612pt;height:11in;z-index:-251653120;mso-position-horizontal-relative:margin;mso-width-relative:margin;mso-height-relative:margin" coordsize="77711,100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">
                <v:shape id="Shape" o:spid="_x0000_s1027" style="position:absolute;top:25527;width:58458;height:7500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" path="m,10687l,21600r1769,l21600,6148,13712,,,10687xe" fillcolor="#d8d8d8 [2732]" stroked="f" strokeweight="1pt">
                  <v:stroke miterlimit="4" joinstyle="miter"/>
                  <v:path arrowok="t" o:extrusionok="f" o:connecttype="custom" o:connectlocs="2922906,3750311;2922906,3750311;2922906,3750311;2922906,3750311" o:connectangles="0,90,180,270"/>
                </v:shape>
                <v:shape id="Triangle" o:spid="_x0000_s1028" style="position:absolute;top:20447;width:39077;height:7816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,21600l21600,10802,,,,21600xe" fillcolor="#00c1c7 [3205]" stroked="f" strokeweight="1pt">
                  <v:stroke miterlimit="4" joinstyle="miter"/>
                  <v:path arrowok="t" o:extrusionok="f" o:connecttype="custom" o:connectlocs="1953896,3908426;1953896,3908426;1953896,3908426;1953896,3908426" o:connectangles="0,90,180,270"/>
                </v:shape>
                <v:shape id="Shape" o:spid="_x0000_s1029" style="position:absolute;width:77711;height:9039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" path="m,14678r,6922l21600,3032,21600,,17075,,,14678xe" fillcolor="#123869 [3204]" stroked="f" strokeweight="1pt">
                  <v:stroke miterlimit="4" joinstyle="miter"/>
                  <v:path arrowok="t" o:extrusionok="f" o:connecttype="custom" o:connectlocs="3885566,4519931;3885566,4519931;3885566,4519931;3885566,4519931" o:connectangles="0,90,180,270"/>
                </v:shape>
                <w10:wrap anchorx="margin"/>
                <w10:anchorlock/>
              </v:group>
            </w:pict>
          </mc:Fallback>
        </mc:AlternateContent>
      </w:r>
    </w:p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5395"/>
        <w:gridCol w:w="5395"/>
      </w:tblGrid>
      <w:tr w:rsidR="00A81248" w:rsidRPr="003A798E" w14:paraId="2977029E" w14:textId="77777777" w:rsidTr="00FB65B8">
        <w:tc>
          <w:tcPr>
            <w:tcW w:w="5395" w:type="dxa"/>
          </w:tcPr>
          <w:p w14:paraId="2AA0C11E" w14:textId="6F2DADB3" w:rsidR="00A81248" w:rsidRPr="003A798E" w:rsidRDefault="00A81248" w:rsidP="00A81248">
            <w:pPr>
              <w:pStyle w:val="GraphicAnchor"/>
            </w:pPr>
          </w:p>
        </w:tc>
        <w:tc>
          <w:tcPr>
            <w:tcW w:w="5395" w:type="dxa"/>
          </w:tcPr>
          <w:p w14:paraId="741D774F" w14:textId="77777777" w:rsidR="00A81248" w:rsidRPr="003A798E" w:rsidRDefault="00A81248" w:rsidP="00A81248">
            <w:pPr>
              <w:pStyle w:val="GraphicAnchor"/>
            </w:pPr>
          </w:p>
        </w:tc>
      </w:tr>
      <w:tr w:rsidR="00A81248" w:rsidRPr="003A798E" w14:paraId="0E588DA4" w14:textId="77777777" w:rsidTr="00FB65B8">
        <w:trPr>
          <w:trHeight w:val="2719"/>
        </w:trPr>
        <w:tc>
          <w:tcPr>
            <w:tcW w:w="5395" w:type="dxa"/>
          </w:tcPr>
          <w:p w14:paraId="1AF9E87C" w14:textId="1B1D2A40" w:rsidR="00D60EDD" w:rsidRPr="00D60EDD" w:rsidRDefault="00D60EDD" w:rsidP="00D60EDD">
            <w:pPr>
              <w:pStyle w:val="Heading3"/>
            </w:pPr>
            <w:bookmarkStart w:id="0" w:name="_Toc145793602"/>
            <w:r>
              <w:t xml:space="preserve">Victoria State Accident Application </w:t>
            </w:r>
            <w:r w:rsidR="000A143B">
              <w:t>User Manual</w:t>
            </w:r>
            <w:bookmarkEnd w:id="0"/>
          </w:p>
          <w:p w14:paraId="55AC370C" w14:textId="4E4F7333" w:rsidR="00A81248" w:rsidRPr="003A798E" w:rsidRDefault="00A81248" w:rsidP="00C66528">
            <w:pPr>
              <w:pStyle w:val="Heading1"/>
            </w:pPr>
          </w:p>
        </w:tc>
        <w:tc>
          <w:tcPr>
            <w:tcW w:w="5395" w:type="dxa"/>
          </w:tcPr>
          <w:p w14:paraId="4AC8A46C" w14:textId="0FE3623E" w:rsidR="00A81248" w:rsidRPr="003A798E" w:rsidRDefault="00A81248"/>
        </w:tc>
      </w:tr>
      <w:tr w:rsidR="00A81248" w:rsidRPr="003A798E" w14:paraId="0BDF9B48" w14:textId="77777777" w:rsidTr="00154224">
        <w:trPr>
          <w:trHeight w:val="7776"/>
        </w:trPr>
        <w:tc>
          <w:tcPr>
            <w:tcW w:w="5395" w:type="dxa"/>
          </w:tcPr>
          <w:p w14:paraId="763E8E36" w14:textId="1D3681A6" w:rsidR="00A81248" w:rsidRPr="003A798E" w:rsidRDefault="00A81248"/>
        </w:tc>
        <w:tc>
          <w:tcPr>
            <w:tcW w:w="5395" w:type="dxa"/>
          </w:tcPr>
          <w:p w14:paraId="58E2B250" w14:textId="70A987D1" w:rsidR="00A81248" w:rsidRPr="003A798E" w:rsidRDefault="00A81248"/>
        </w:tc>
      </w:tr>
      <w:tr w:rsidR="00A81248" w:rsidRPr="003A798E" w14:paraId="49927F7C" w14:textId="77777777" w:rsidTr="00FB65B8">
        <w:trPr>
          <w:trHeight w:val="1299"/>
        </w:trPr>
        <w:tc>
          <w:tcPr>
            <w:tcW w:w="5395" w:type="dxa"/>
          </w:tcPr>
          <w:p w14:paraId="1C54C212" w14:textId="77777777" w:rsidR="00A81248" w:rsidRPr="003A798E" w:rsidRDefault="00A81248"/>
        </w:tc>
        <w:tc>
          <w:tcPr>
            <w:tcW w:w="5395" w:type="dxa"/>
          </w:tcPr>
          <w:p w14:paraId="4A735759" w14:textId="353087D8" w:rsidR="00A81248" w:rsidRPr="00574ED2" w:rsidRDefault="00D60EDD" w:rsidP="00B91408">
            <w:pPr>
              <w:rPr>
                <w:color w:val="0070C0"/>
                <w:sz w:val="56"/>
                <w:szCs w:val="56"/>
              </w:rPr>
            </w:pPr>
            <w:r w:rsidRPr="00574ED2">
              <w:rPr>
                <w:color w:val="0070C0"/>
                <w:sz w:val="56"/>
                <w:szCs w:val="56"/>
              </w:rPr>
              <w:t>2023</w:t>
            </w:r>
          </w:p>
          <w:p w14:paraId="5539868A" w14:textId="77777777" w:rsidR="00A81248" w:rsidRDefault="00D60EDD" w:rsidP="00B91408">
            <w:pPr>
              <w:rPr>
                <w:color w:val="0070C0"/>
                <w:sz w:val="56"/>
                <w:szCs w:val="56"/>
              </w:rPr>
            </w:pPr>
            <w:r w:rsidRPr="00574ED2">
              <w:rPr>
                <w:color w:val="0070C0"/>
                <w:sz w:val="56"/>
                <w:szCs w:val="56"/>
              </w:rPr>
              <w:t>2810ICT</w:t>
            </w:r>
          </w:p>
          <w:p w14:paraId="26990CC0" w14:textId="77777777" w:rsidR="00617802" w:rsidRPr="00617802" w:rsidRDefault="00617802" w:rsidP="00617802">
            <w:pPr>
              <w:rPr>
                <w:b/>
                <w:bCs/>
                <w:lang w:val="en-AU"/>
              </w:rPr>
            </w:pPr>
            <w:r w:rsidRPr="00617802">
              <w:rPr>
                <w:lang w:val="en-AU"/>
              </w:rPr>
              <w:t xml:space="preserve">Max </w:t>
            </w:r>
            <w:proofErr w:type="spellStart"/>
            <w:r w:rsidRPr="00617802">
              <w:rPr>
                <w:lang w:val="en-AU"/>
              </w:rPr>
              <w:t>Woollons</w:t>
            </w:r>
            <w:proofErr w:type="spellEnd"/>
            <w:r w:rsidRPr="00617802">
              <w:rPr>
                <w:lang w:val="en-AU"/>
              </w:rPr>
              <w:t xml:space="preserve"> s5349356</w:t>
            </w:r>
          </w:p>
          <w:p w14:paraId="588AF824" w14:textId="77777777" w:rsidR="00617802" w:rsidRPr="00617802" w:rsidRDefault="00617802" w:rsidP="00617802">
            <w:pPr>
              <w:rPr>
                <w:b/>
                <w:bCs/>
                <w:lang w:val="en-AU"/>
              </w:rPr>
            </w:pPr>
            <w:r w:rsidRPr="00617802">
              <w:rPr>
                <w:lang w:val="en-AU"/>
              </w:rPr>
              <w:t>Reiss Tooze s5046939</w:t>
            </w:r>
          </w:p>
          <w:p w14:paraId="665E6779" w14:textId="77777777" w:rsidR="00617802" w:rsidRPr="00617802" w:rsidRDefault="00617802" w:rsidP="00617802">
            <w:pPr>
              <w:rPr>
                <w:b/>
                <w:bCs/>
                <w:lang w:val="en-AU"/>
              </w:rPr>
            </w:pPr>
            <w:r w:rsidRPr="00617802">
              <w:rPr>
                <w:lang w:val="en-AU"/>
              </w:rPr>
              <w:t xml:space="preserve">Kail </w:t>
            </w:r>
            <w:proofErr w:type="spellStart"/>
            <w:r w:rsidRPr="00617802">
              <w:rPr>
                <w:lang w:val="en-AU"/>
              </w:rPr>
              <w:t>Terepai</w:t>
            </w:r>
            <w:proofErr w:type="spellEnd"/>
            <w:r w:rsidRPr="00617802">
              <w:rPr>
                <w:lang w:val="en-AU"/>
              </w:rPr>
              <w:t xml:space="preserve"> s5307474</w:t>
            </w:r>
          </w:p>
          <w:p w14:paraId="7AA5E6C1" w14:textId="3E732D50" w:rsidR="00574ED2" w:rsidRPr="003A798E" w:rsidRDefault="00574ED2" w:rsidP="00B91408"/>
        </w:tc>
      </w:tr>
      <w:tr w:rsidR="00A81248" w:rsidRPr="003A798E" w14:paraId="35ED852D" w14:textId="77777777" w:rsidTr="00FB65B8">
        <w:trPr>
          <w:trHeight w:val="1402"/>
        </w:trPr>
        <w:tc>
          <w:tcPr>
            <w:tcW w:w="5395" w:type="dxa"/>
          </w:tcPr>
          <w:p w14:paraId="14319E2D" w14:textId="77777777" w:rsidR="00A81248" w:rsidRPr="003A798E" w:rsidRDefault="00A81248"/>
        </w:tc>
        <w:tc>
          <w:tcPr>
            <w:tcW w:w="5395" w:type="dxa"/>
          </w:tcPr>
          <w:p w14:paraId="0EA9EEB8" w14:textId="2DCF6483" w:rsidR="00A81248" w:rsidRPr="003A798E" w:rsidRDefault="00C66528" w:rsidP="00A81248">
            <w:pPr>
              <w:pStyle w:val="Heading2"/>
            </w:pPr>
            <w:r w:rsidRPr="003A798E">
              <w:t xml:space="preserve"> </w:t>
            </w:r>
          </w:p>
          <w:p w14:paraId="4E8DEDED" w14:textId="5F4FD518" w:rsidR="00A81248" w:rsidRPr="003A798E" w:rsidRDefault="00A81248" w:rsidP="00A81248">
            <w:pPr>
              <w:pStyle w:val="Heading2"/>
            </w:pPr>
          </w:p>
        </w:tc>
      </w:tr>
    </w:tbl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86133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445302" w14:textId="109B942F" w:rsidR="006D0BCA" w:rsidRDefault="006D0BCA">
          <w:pPr>
            <w:pStyle w:val="TOCHeading"/>
          </w:pPr>
          <w:r>
            <w:t>Contents</w:t>
          </w:r>
        </w:p>
        <w:p w14:paraId="203C9D2F" w14:textId="51B38B3B" w:rsidR="007F0D11" w:rsidRDefault="006D0BCA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793602" w:history="1">
            <w:r w:rsidR="007F0D11" w:rsidRPr="0008211E">
              <w:rPr>
                <w:rStyle w:val="Hyperlink"/>
                <w:noProof/>
              </w:rPr>
              <w:t>Victoria State Accident Application User Manual</w:t>
            </w:r>
            <w:r w:rsidR="007F0D11">
              <w:rPr>
                <w:noProof/>
                <w:webHidden/>
              </w:rPr>
              <w:tab/>
            </w:r>
            <w:r w:rsidR="007F0D11">
              <w:rPr>
                <w:noProof/>
                <w:webHidden/>
              </w:rPr>
              <w:fldChar w:fldCharType="begin"/>
            </w:r>
            <w:r w:rsidR="007F0D11">
              <w:rPr>
                <w:noProof/>
                <w:webHidden/>
              </w:rPr>
              <w:instrText xml:space="preserve"> PAGEREF _Toc145793602 \h </w:instrText>
            </w:r>
            <w:r w:rsidR="007F0D11">
              <w:rPr>
                <w:noProof/>
                <w:webHidden/>
              </w:rPr>
            </w:r>
            <w:r w:rsidR="007F0D11">
              <w:rPr>
                <w:noProof/>
                <w:webHidden/>
              </w:rPr>
              <w:fldChar w:fldCharType="separate"/>
            </w:r>
            <w:r w:rsidR="007F0D11">
              <w:rPr>
                <w:noProof/>
                <w:webHidden/>
              </w:rPr>
              <w:t>1</w:t>
            </w:r>
            <w:r w:rsidR="007F0D11">
              <w:rPr>
                <w:noProof/>
                <w:webHidden/>
              </w:rPr>
              <w:fldChar w:fldCharType="end"/>
            </w:r>
          </w:hyperlink>
        </w:p>
        <w:p w14:paraId="5066E1D9" w14:textId="42F5D78B" w:rsidR="007F0D11" w:rsidRDefault="0000000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3" w:history="1">
            <w:r w:rsidR="007F0D11" w:rsidRPr="0008211E">
              <w:rPr>
                <w:rStyle w:val="Hyperlink"/>
                <w:noProof/>
              </w:rPr>
              <w:t>Getting started</w:t>
            </w:r>
            <w:r w:rsidR="007F0D11">
              <w:rPr>
                <w:noProof/>
                <w:webHidden/>
              </w:rPr>
              <w:tab/>
            </w:r>
            <w:r w:rsidR="007F0D11">
              <w:rPr>
                <w:noProof/>
                <w:webHidden/>
              </w:rPr>
              <w:fldChar w:fldCharType="begin"/>
            </w:r>
            <w:r w:rsidR="007F0D11">
              <w:rPr>
                <w:noProof/>
                <w:webHidden/>
              </w:rPr>
              <w:instrText xml:space="preserve"> PAGEREF _Toc145793603 \h </w:instrText>
            </w:r>
            <w:r w:rsidR="007F0D11">
              <w:rPr>
                <w:noProof/>
                <w:webHidden/>
              </w:rPr>
            </w:r>
            <w:r w:rsidR="007F0D11">
              <w:rPr>
                <w:noProof/>
                <w:webHidden/>
              </w:rPr>
              <w:fldChar w:fldCharType="separate"/>
            </w:r>
            <w:r w:rsidR="007F0D11">
              <w:rPr>
                <w:noProof/>
                <w:webHidden/>
              </w:rPr>
              <w:t>2</w:t>
            </w:r>
            <w:r w:rsidR="007F0D11">
              <w:rPr>
                <w:noProof/>
                <w:webHidden/>
              </w:rPr>
              <w:fldChar w:fldCharType="end"/>
            </w:r>
          </w:hyperlink>
        </w:p>
        <w:p w14:paraId="15F33081" w14:textId="29BD45E5" w:rsidR="007F0D11" w:rsidRDefault="0000000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4" w:history="1">
            <w:r w:rsidR="007F0D11" w:rsidRPr="0008211E">
              <w:rPr>
                <w:rStyle w:val="Hyperlink"/>
                <w:noProof/>
              </w:rPr>
              <w:t>Installation</w:t>
            </w:r>
            <w:r w:rsidR="007F0D11">
              <w:rPr>
                <w:noProof/>
                <w:webHidden/>
              </w:rPr>
              <w:tab/>
            </w:r>
            <w:r w:rsidR="007F0D11">
              <w:rPr>
                <w:noProof/>
                <w:webHidden/>
              </w:rPr>
              <w:fldChar w:fldCharType="begin"/>
            </w:r>
            <w:r w:rsidR="007F0D11">
              <w:rPr>
                <w:noProof/>
                <w:webHidden/>
              </w:rPr>
              <w:instrText xml:space="preserve"> PAGEREF _Toc145793604 \h </w:instrText>
            </w:r>
            <w:r w:rsidR="007F0D11">
              <w:rPr>
                <w:noProof/>
                <w:webHidden/>
              </w:rPr>
            </w:r>
            <w:r w:rsidR="007F0D11">
              <w:rPr>
                <w:noProof/>
                <w:webHidden/>
              </w:rPr>
              <w:fldChar w:fldCharType="separate"/>
            </w:r>
            <w:r w:rsidR="007F0D11">
              <w:rPr>
                <w:noProof/>
                <w:webHidden/>
              </w:rPr>
              <w:t>2</w:t>
            </w:r>
            <w:r w:rsidR="007F0D11">
              <w:rPr>
                <w:noProof/>
                <w:webHidden/>
              </w:rPr>
              <w:fldChar w:fldCharType="end"/>
            </w:r>
          </w:hyperlink>
        </w:p>
        <w:p w14:paraId="2D988334" w14:textId="32881BEC" w:rsidR="007F0D11" w:rsidRDefault="00000000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5" w:history="1">
            <w:r w:rsidR="007F0D11" w:rsidRPr="0008211E">
              <w:rPr>
                <w:rStyle w:val="Hyperlink"/>
                <w:noProof/>
              </w:rPr>
              <w:t>Using The Application</w:t>
            </w:r>
            <w:r w:rsidR="007F0D11">
              <w:rPr>
                <w:noProof/>
                <w:webHidden/>
              </w:rPr>
              <w:tab/>
            </w:r>
            <w:r w:rsidR="007F0D11">
              <w:rPr>
                <w:noProof/>
                <w:webHidden/>
              </w:rPr>
              <w:fldChar w:fldCharType="begin"/>
            </w:r>
            <w:r w:rsidR="007F0D11">
              <w:rPr>
                <w:noProof/>
                <w:webHidden/>
              </w:rPr>
              <w:instrText xml:space="preserve"> PAGEREF _Toc145793605 \h </w:instrText>
            </w:r>
            <w:r w:rsidR="007F0D11">
              <w:rPr>
                <w:noProof/>
                <w:webHidden/>
              </w:rPr>
            </w:r>
            <w:r w:rsidR="007F0D11">
              <w:rPr>
                <w:noProof/>
                <w:webHidden/>
              </w:rPr>
              <w:fldChar w:fldCharType="separate"/>
            </w:r>
            <w:r w:rsidR="007F0D11">
              <w:rPr>
                <w:noProof/>
                <w:webHidden/>
              </w:rPr>
              <w:t>3</w:t>
            </w:r>
            <w:r w:rsidR="007F0D11">
              <w:rPr>
                <w:noProof/>
                <w:webHidden/>
              </w:rPr>
              <w:fldChar w:fldCharType="end"/>
            </w:r>
          </w:hyperlink>
        </w:p>
        <w:p w14:paraId="71316DC8" w14:textId="4EEE4086" w:rsidR="006D0BCA" w:rsidRDefault="006D0BCA">
          <w:r>
            <w:rPr>
              <w:b/>
              <w:bCs/>
              <w:noProof/>
            </w:rPr>
            <w:fldChar w:fldCharType="end"/>
          </w:r>
        </w:p>
      </w:sdtContent>
    </w:sdt>
    <w:p w14:paraId="62FD68E8" w14:textId="77777777" w:rsidR="00715A78" w:rsidRDefault="00715A78" w:rsidP="001D7890">
      <w:pPr>
        <w:pStyle w:val="Heading2"/>
      </w:pPr>
    </w:p>
    <w:p w14:paraId="72D6E89F" w14:textId="223B9630" w:rsidR="001D7890" w:rsidRDefault="00A50507" w:rsidP="001D7890">
      <w:pPr>
        <w:pStyle w:val="Heading2"/>
      </w:pPr>
      <w:bookmarkStart w:id="1" w:name="_Toc145793603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41580A" wp14:editId="67088C83">
                <wp:simplePos x="0" y="0"/>
                <wp:positionH relativeFrom="column">
                  <wp:posOffset>5810250</wp:posOffset>
                </wp:positionH>
                <wp:positionV relativeFrom="paragraph">
                  <wp:posOffset>21590</wp:posOffset>
                </wp:positionV>
                <wp:extent cx="1019175" cy="390525"/>
                <wp:effectExtent l="0" t="0" r="0" b="0"/>
                <wp:wrapNone/>
                <wp:docPr id="11556808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905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4CE71F0E" w14:textId="486536BD" w:rsidR="00A50507" w:rsidRPr="00A50507" w:rsidRDefault="00A50507">
                            <w:pPr>
                              <w:rPr>
                                <w:lang w:val="en-AU"/>
                              </w:rPr>
                            </w:pPr>
                            <w:proofErr w:type="spellStart"/>
                            <w:r>
                              <w:rPr>
                                <w:lang w:val="en-AU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lang w:val="en-AU"/>
                              </w:rPr>
                              <w:t xml:space="preserve"> Repo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4158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7.5pt;margin-top:1.7pt;width:80.25pt;height:3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" filled="f" stroked="f" strokeweight="1pt">
                <v:stroke miterlimit="4"/>
                <v:textbox style="mso-fit-shape-to-text:t" inset="4pt,4pt,4pt,4pt">
                  <w:txbxContent>
                    <w:p w14:paraId="4CE71F0E" w14:textId="486536BD" w:rsidR="00A50507" w:rsidRPr="00A50507" w:rsidRDefault="00A50507">
                      <w:pPr>
                        <w:rPr>
                          <w:lang w:val="en-AU"/>
                        </w:rPr>
                      </w:pPr>
                      <w:proofErr w:type="spellStart"/>
                      <w:r>
                        <w:rPr>
                          <w:lang w:val="en-AU"/>
                        </w:rPr>
                        <w:t>Github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Repo</w:t>
                      </w:r>
                    </w:p>
                  </w:txbxContent>
                </v:textbox>
              </v:shape>
            </w:pict>
          </mc:Fallback>
        </mc:AlternateContent>
      </w:r>
      <w:r w:rsidR="001D7890">
        <w:t>Getting started</w:t>
      </w:r>
      <w:bookmarkEnd w:id="1"/>
    </w:p>
    <w:p w14:paraId="0F448609" w14:textId="3EBD064F" w:rsidR="00510230" w:rsidRDefault="00A50507" w:rsidP="00510230">
      <w:pPr>
        <w:pStyle w:val="Heading3"/>
      </w:pPr>
      <w:bookmarkStart w:id="2" w:name="_Toc145793604"/>
      <w:r>
        <w:rPr>
          <w:noProof/>
        </w:rPr>
        <w:drawing>
          <wp:anchor distT="0" distB="0" distL="114300" distR="114300" simplePos="0" relativeHeight="251664384" behindDoc="0" locked="0" layoutInCell="1" allowOverlap="1" wp14:anchorId="614CF333" wp14:editId="74A7D6E5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076325" cy="1082040"/>
            <wp:effectExtent l="0" t="0" r="9525" b="3810"/>
            <wp:wrapSquare wrapText="bothSides"/>
            <wp:docPr id="883305554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05554" name="Picture 1" descr="A qr code on a white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230">
        <w:t>Installation</w:t>
      </w:r>
      <w:bookmarkEnd w:id="2"/>
    </w:p>
    <w:p w14:paraId="72294BA3" w14:textId="32AA9E66" w:rsidR="00EB7B28" w:rsidRDefault="00951D78" w:rsidP="00510230">
      <w:r>
        <w:t>To get started using the application you must navigate to the GitHub repository</w:t>
      </w:r>
      <w:r w:rsidR="00640B9C">
        <w:t xml:space="preserve"> hosting the application files.</w:t>
      </w:r>
      <w:r w:rsidR="00B23AAC">
        <w:br/>
        <w:t>Once on the GitHub Repository find the releases menu.</w:t>
      </w:r>
      <w:r w:rsidR="00D05131">
        <w:t xml:space="preserve"> </w:t>
      </w:r>
      <w:r w:rsidR="007F6E6D">
        <w:t>Then c</w:t>
      </w:r>
      <w:r w:rsidR="00D05131">
        <w:t>lick on the most recent release and download the Application.zip.</w:t>
      </w:r>
      <w:r w:rsidR="00A50507" w:rsidRPr="00A50507">
        <w:rPr>
          <w:noProof/>
        </w:rPr>
        <w:t xml:space="preserve"> </w:t>
      </w:r>
    </w:p>
    <w:p w14:paraId="6D445450" w14:textId="77777777" w:rsidR="00FC6BF3" w:rsidRDefault="00FC6BF3" w:rsidP="00510230"/>
    <w:p w14:paraId="0FF01036" w14:textId="578EAFF1" w:rsidR="00FC6BF3" w:rsidRDefault="00FC6BF3" w:rsidP="00510230">
      <w:r>
        <w:t>When the files have finished downloading extract the files into their folder as shown below.</w:t>
      </w:r>
    </w:p>
    <w:p w14:paraId="41902709" w14:textId="77777777" w:rsidR="004F23D6" w:rsidRDefault="004F23D6" w:rsidP="00510230"/>
    <w:p w14:paraId="0BC7DE35" w14:textId="18A5A282" w:rsidR="004F23D6" w:rsidRDefault="004F23D6" w:rsidP="00510230">
      <w:r>
        <w:rPr>
          <w:noProof/>
        </w:rPr>
        <w:drawing>
          <wp:inline distT="0" distB="0" distL="0" distR="0" wp14:anchorId="255805C8" wp14:editId="034B8AE1">
            <wp:extent cx="5680965" cy="2914650"/>
            <wp:effectExtent l="0" t="0" r="0" b="0"/>
            <wp:docPr id="1640062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0626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06686" cy="292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871E4" w14:textId="77777777" w:rsidR="00357990" w:rsidRDefault="00357990" w:rsidP="00510230"/>
    <w:p w14:paraId="593077AF" w14:textId="5A5CAC51" w:rsidR="00357990" w:rsidRDefault="00357990" w:rsidP="00510230">
      <w:r>
        <w:t xml:space="preserve">When the files are in the folder, double-click on </w:t>
      </w:r>
      <w:r w:rsidR="00617802">
        <w:t>main.exe</w:t>
      </w:r>
      <w:r>
        <w:t xml:space="preserve"> to launch the application.</w:t>
      </w:r>
    </w:p>
    <w:p w14:paraId="4958B284" w14:textId="77777777" w:rsidR="00357990" w:rsidRDefault="00357990" w:rsidP="00510230"/>
    <w:p w14:paraId="3CF82E08" w14:textId="678D0CEE" w:rsidR="00E21B14" w:rsidRDefault="00E21B14" w:rsidP="00510230">
      <w:pPr>
        <w:rPr>
          <w:color w:val="FF0000"/>
        </w:rPr>
      </w:pPr>
      <w:r w:rsidRPr="008969AD">
        <w:rPr>
          <w:color w:val="FF0000"/>
        </w:rPr>
        <w:t xml:space="preserve">(On </w:t>
      </w:r>
      <w:r w:rsidR="008969AD" w:rsidRPr="008969AD">
        <w:rPr>
          <w:color w:val="FF0000"/>
        </w:rPr>
        <w:t>W</w:t>
      </w:r>
      <w:r w:rsidRPr="008969AD">
        <w:rPr>
          <w:color w:val="FF0000"/>
        </w:rPr>
        <w:t>indows there may be an issue with the default firewall</w:t>
      </w:r>
      <w:r w:rsidR="006F5831" w:rsidRPr="008969AD">
        <w:rPr>
          <w:color w:val="FF0000"/>
        </w:rPr>
        <w:t xml:space="preserve"> not re</w:t>
      </w:r>
      <w:r w:rsidR="008969AD" w:rsidRPr="008969AD">
        <w:rPr>
          <w:color w:val="FF0000"/>
        </w:rPr>
        <w:t>cognizing the application leading to an error message. To get around this click on “More info” -&gt; “Run”</w:t>
      </w:r>
      <w:r w:rsidRPr="008969AD">
        <w:rPr>
          <w:color w:val="FF0000"/>
        </w:rPr>
        <w:t>)</w:t>
      </w:r>
    </w:p>
    <w:p w14:paraId="06CE9C8F" w14:textId="77777777" w:rsidR="00C2678A" w:rsidRDefault="00C2678A" w:rsidP="00510230">
      <w:pPr>
        <w:rPr>
          <w:color w:val="FF0000"/>
        </w:rPr>
      </w:pPr>
    </w:p>
    <w:p w14:paraId="020B079E" w14:textId="0A882A65" w:rsidR="00A50507" w:rsidRDefault="00A50507" w:rsidP="00510230">
      <w:r>
        <w:t xml:space="preserve">After a few </w:t>
      </w:r>
      <w:r w:rsidR="00C111B9">
        <w:t>seconds</w:t>
      </w:r>
      <w:r w:rsidR="00E52489">
        <w:t>,</w:t>
      </w:r>
      <w:r w:rsidR="00C111B9">
        <w:t xml:space="preserve"> the application will start running.</w:t>
      </w:r>
    </w:p>
    <w:p w14:paraId="31F8FE8D" w14:textId="77777777" w:rsidR="00E52489" w:rsidRPr="00A50507" w:rsidRDefault="00E52489" w:rsidP="00510230"/>
    <w:p w14:paraId="7EA4478B" w14:textId="77777777" w:rsidR="001D47DD" w:rsidRDefault="001D47DD" w:rsidP="00C2678A">
      <w:pPr>
        <w:pStyle w:val="Heading3"/>
      </w:pPr>
    </w:p>
    <w:p w14:paraId="3C70CB4E" w14:textId="790ED2B2" w:rsidR="00715A78" w:rsidRDefault="00715A78" w:rsidP="00C2678A">
      <w:pPr>
        <w:pStyle w:val="Heading3"/>
      </w:pPr>
    </w:p>
    <w:p w14:paraId="4AA2D93B" w14:textId="77B14B5D" w:rsidR="00C2678A" w:rsidRDefault="001D47DD" w:rsidP="00C2678A">
      <w:pPr>
        <w:pStyle w:val="Heading3"/>
      </w:pPr>
      <w:bookmarkStart w:id="3" w:name="_Toc145793605"/>
      <w:r>
        <w:t>Using</w:t>
      </w:r>
      <w:r w:rsidR="00AC7DE8">
        <w:t xml:space="preserve"> The</w:t>
      </w:r>
      <w:r>
        <w:t xml:space="preserve"> Application</w:t>
      </w:r>
      <w:bookmarkEnd w:id="3"/>
      <w:r>
        <w:t xml:space="preserve"> </w:t>
      </w:r>
    </w:p>
    <w:p w14:paraId="4683798C" w14:textId="0E97B586" w:rsidR="00715A78" w:rsidRDefault="00E170D5" w:rsidP="00C2678A">
      <w:r>
        <w:t>The application's user interface has been designed to be user-friendly</w:t>
      </w:r>
      <w:r w:rsidR="00890B03">
        <w:t xml:space="preserve"> where each button and section has a label relating to what it does.</w:t>
      </w:r>
    </w:p>
    <w:p w14:paraId="594FAAC2" w14:textId="77777777" w:rsidR="00A757F7" w:rsidRDefault="00A757F7" w:rsidP="00C2678A"/>
    <w:p w14:paraId="7A081879" w14:textId="5A6C77E4" w:rsidR="00A757F7" w:rsidRDefault="00A757F7" w:rsidP="00C2678A">
      <w:r>
        <w:t>Each graph asks the user for a specific input.</w:t>
      </w:r>
      <w:r w:rsidR="009B57C9">
        <w:t xml:space="preserve"> Graphs 1 and 2 </w:t>
      </w:r>
      <w:r w:rsidR="00617802">
        <w:t>require</w:t>
      </w:r>
      <w:r w:rsidR="009B57C9">
        <w:t xml:space="preserve"> the user to enter a Start year and End year before any graph can be created.</w:t>
      </w:r>
    </w:p>
    <w:p w14:paraId="4F202DCD" w14:textId="77777777" w:rsidR="000A268E" w:rsidRDefault="000A268E" w:rsidP="00C2678A"/>
    <w:p w14:paraId="64C1FCFE" w14:textId="68072D21" w:rsidR="000A268E" w:rsidRDefault="000A268E" w:rsidP="00C2678A">
      <w:r>
        <w:t>Graph 3 just requires the user to select a predefined keyw</w:t>
      </w:r>
      <w:r w:rsidR="00BF1089">
        <w:t>o</w:t>
      </w:r>
      <w:r>
        <w:t>rd and a year.</w:t>
      </w:r>
    </w:p>
    <w:p w14:paraId="56ED783C" w14:textId="77777777" w:rsidR="00715A78" w:rsidRDefault="00715A78" w:rsidP="00C2678A"/>
    <w:p w14:paraId="24A8C7C5" w14:textId="071DC527" w:rsidR="00BF1089" w:rsidRDefault="00BF1089" w:rsidP="00C2678A">
      <w:r>
        <w:t>Graphs 4 &amp; 5 are predefined graphs where the user only needs to select the button they would like to see.</w:t>
      </w:r>
    </w:p>
    <w:p w14:paraId="7C63F8B3" w14:textId="1C210EA2" w:rsidR="008A4980" w:rsidRDefault="007B726C" w:rsidP="00C2678A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8D3C088" wp14:editId="1E67E30D">
                <wp:simplePos x="0" y="0"/>
                <wp:positionH relativeFrom="column">
                  <wp:posOffset>3086100</wp:posOffset>
                </wp:positionH>
                <wp:positionV relativeFrom="paragraph">
                  <wp:posOffset>48895</wp:posOffset>
                </wp:positionV>
                <wp:extent cx="1457325" cy="257175"/>
                <wp:effectExtent l="0" t="0" r="0" b="0"/>
                <wp:wrapNone/>
                <wp:docPr id="1946920075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7F32190" w14:textId="0EE102C7" w:rsidR="007B726C" w:rsidRPr="007B726C" w:rsidRDefault="007B726C" w:rsidP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Minimise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D3C088" id="Text Box 32" o:spid="_x0000_s1027" type="#_x0000_t202" style="position:absolute;margin-left:243pt;margin-top:3.85pt;width:114.75pt;height:20.2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" filled="f" stroked="f" strokeweight="1pt">
                <v:stroke miterlimit="4"/>
                <v:textbox style="mso-fit-shape-to-text:t" inset="4pt,4pt,4pt,4pt">
                  <w:txbxContent>
                    <w:p w14:paraId="27F32190" w14:textId="0EE102C7" w:rsidR="007B726C" w:rsidRPr="007B726C" w:rsidRDefault="007B726C" w:rsidP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Minimise Pr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E693C10" wp14:editId="49ED79F0">
                <wp:simplePos x="0" y="0"/>
                <wp:positionH relativeFrom="column">
                  <wp:posOffset>4705350</wp:posOffset>
                </wp:positionH>
                <wp:positionV relativeFrom="paragraph">
                  <wp:posOffset>6350</wp:posOffset>
                </wp:positionV>
                <wp:extent cx="1457325" cy="257175"/>
                <wp:effectExtent l="0" t="0" r="0" b="0"/>
                <wp:wrapNone/>
                <wp:docPr id="881032397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9B22D94" w14:textId="1F6BA674" w:rsidR="007B726C" w:rsidRPr="007B726C" w:rsidRDefault="007B726C" w:rsidP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Maximise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693C10" id="_x0000_s1028" type="#_x0000_t202" style="position:absolute;margin-left:370.5pt;margin-top:.5pt;width:114.75pt;height:20.2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29B22D94" w14:textId="1F6BA674" w:rsidR="007B726C" w:rsidRPr="007B726C" w:rsidRDefault="007B726C" w:rsidP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Maximise Pr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3E958F40" w14:textId="6507A72C" w:rsidR="008A4980" w:rsidRDefault="007B726C" w:rsidP="00EA2AD2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B78569" wp14:editId="1BF10733">
                <wp:simplePos x="0" y="0"/>
                <wp:positionH relativeFrom="column">
                  <wp:posOffset>5432425</wp:posOffset>
                </wp:positionH>
                <wp:positionV relativeFrom="paragraph">
                  <wp:posOffset>80645</wp:posOffset>
                </wp:positionV>
                <wp:extent cx="1266825" cy="257175"/>
                <wp:effectExtent l="0" t="0" r="0" b="0"/>
                <wp:wrapNone/>
                <wp:docPr id="90739977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A32DB77" w14:textId="6814B8E6" w:rsidR="007B726C" w:rsidRPr="007B726C" w:rsidRDefault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Close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B78569" id="_x0000_s1029" type="#_x0000_t202" style="position:absolute;margin-left:427.75pt;margin-top:6.35pt;width:99.75pt;height:20.2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5A32DB77" w14:textId="6814B8E6" w:rsidR="007B726C" w:rsidRPr="007B726C" w:rsidRDefault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Close Program</w:t>
                      </w:r>
                    </w:p>
                  </w:txbxContent>
                </v:textbox>
              </v:shape>
            </w:pict>
          </mc:Fallback>
        </mc:AlternateContent>
      </w:r>
      <w:r w:rsidR="00EA2AD2">
        <w:t>Basic GUI Elements</w:t>
      </w:r>
    </w:p>
    <w:p w14:paraId="045FAAA7" w14:textId="710F9F6C" w:rsidR="008A4980" w:rsidRDefault="008A4980" w:rsidP="00C2678A"/>
    <w:p w14:paraId="79A20AD9" w14:textId="60A2E399" w:rsidR="008A4980" w:rsidRDefault="00E95618" w:rsidP="00C2678A"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31EFB29F" wp14:editId="1F6C5496">
                <wp:simplePos x="0" y="0"/>
                <wp:positionH relativeFrom="column">
                  <wp:posOffset>4470400</wp:posOffset>
                </wp:positionH>
                <wp:positionV relativeFrom="paragraph">
                  <wp:posOffset>-220980</wp:posOffset>
                </wp:positionV>
                <wp:extent cx="1033780" cy="536575"/>
                <wp:effectExtent l="57150" t="57150" r="52070" b="53975"/>
                <wp:wrapNone/>
                <wp:docPr id="1247788719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33780" cy="536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F59AE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1" o:spid="_x0000_s1026" type="#_x0000_t75" style="position:absolute;margin-left:351.3pt;margin-top:-18.1pt;width:82.8pt;height:43.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">
                <v:imagedata r:id="rId12" o:title=""/>
              </v:shape>
            </w:pict>
          </mc:Fallback>
        </mc:AlternateContent>
      </w:r>
      <w:r w:rsidR="008A4980">
        <w:rPr>
          <w:noProof/>
        </w:rPr>
        <w:drawing>
          <wp:inline distT="0" distB="0" distL="0" distR="0" wp14:anchorId="5316DFD8" wp14:editId="0FE9784A">
            <wp:extent cx="5432559" cy="3562350"/>
            <wp:effectExtent l="0" t="0" r="0" b="0"/>
            <wp:docPr id="2056316884" name="Picture 205631688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392" cy="356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FCE5" w14:textId="77777777" w:rsidR="00BF1089" w:rsidRDefault="00BF1089" w:rsidP="00C2678A"/>
    <w:p w14:paraId="4283244C" w14:textId="77777777" w:rsidR="008A4980" w:rsidRDefault="008A4980" w:rsidP="00C2678A"/>
    <w:p w14:paraId="72F87546" w14:textId="77777777" w:rsidR="008A4980" w:rsidRDefault="008A4980" w:rsidP="00C2678A"/>
    <w:p w14:paraId="6BEA3308" w14:textId="77777777" w:rsidR="008A4980" w:rsidRDefault="008A4980" w:rsidP="00C2678A"/>
    <w:p w14:paraId="620EEDA6" w14:textId="77777777" w:rsidR="008A4980" w:rsidRDefault="008A4980" w:rsidP="00C2678A"/>
    <w:p w14:paraId="685E953D" w14:textId="77777777" w:rsidR="008A4980" w:rsidRDefault="008A4980" w:rsidP="00C2678A"/>
    <w:p w14:paraId="2AAB2A83" w14:textId="77777777" w:rsidR="008A4980" w:rsidRDefault="008A4980" w:rsidP="00C2678A"/>
    <w:p w14:paraId="3566AE9E" w14:textId="77777777" w:rsidR="008A4980" w:rsidRDefault="008A4980" w:rsidP="00C2678A"/>
    <w:p w14:paraId="72513521" w14:textId="77777777" w:rsidR="008A4980" w:rsidRDefault="008A4980" w:rsidP="00C2678A"/>
    <w:p w14:paraId="1FEE55B0" w14:textId="77777777" w:rsidR="008A4980" w:rsidRDefault="008A4980" w:rsidP="00C2678A"/>
    <w:p w14:paraId="3A1BB47D" w14:textId="77777777" w:rsidR="008A4980" w:rsidRDefault="008A4980" w:rsidP="00C2678A"/>
    <w:p w14:paraId="3F7D6DFD" w14:textId="17F1FE0B" w:rsidR="00BF1089" w:rsidRDefault="00BF1089" w:rsidP="00BF1089">
      <w:pPr>
        <w:pStyle w:val="Heading4"/>
      </w:pPr>
      <w:r>
        <w:lastRenderedPageBreak/>
        <w:t>Graphs 1 &amp; 2</w:t>
      </w:r>
      <w:r w:rsidR="007B726C">
        <w:t xml:space="preserve"> Inputs</w:t>
      </w:r>
    </w:p>
    <w:p w14:paraId="0C03FDF6" w14:textId="1A029AF6" w:rsidR="00890B03" w:rsidRDefault="00890B03" w:rsidP="00C2678A"/>
    <w:p w14:paraId="1F7E9D80" w14:textId="6BEB28CE" w:rsidR="00890B03" w:rsidRDefault="0029082C" w:rsidP="00C2678A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3789670A" wp14:editId="1982C424">
                <wp:simplePos x="0" y="0"/>
                <wp:positionH relativeFrom="column">
                  <wp:posOffset>3562335</wp:posOffset>
                </wp:positionH>
                <wp:positionV relativeFrom="paragraph">
                  <wp:posOffset>911515</wp:posOffset>
                </wp:positionV>
                <wp:extent cx="49680" cy="36720"/>
                <wp:effectExtent l="57150" t="38100" r="45720" b="40005"/>
                <wp:wrapNone/>
                <wp:docPr id="1916291231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968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FE24B" id="Ink 20" o:spid="_x0000_s1026" type="#_x0000_t75" style="position:absolute;margin-left:279.8pt;margin-top:71.05pt;width:5.3pt;height:4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576B63A" wp14:editId="13992118">
                <wp:simplePos x="0" y="0"/>
                <wp:positionH relativeFrom="column">
                  <wp:posOffset>4742415</wp:posOffset>
                </wp:positionH>
                <wp:positionV relativeFrom="paragraph">
                  <wp:posOffset>1111675</wp:posOffset>
                </wp:positionV>
                <wp:extent cx="29880" cy="6120"/>
                <wp:effectExtent l="38100" t="57150" r="46355" b="51435"/>
                <wp:wrapNone/>
                <wp:docPr id="529365518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988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99C963" id="Ink 19" o:spid="_x0000_s1026" type="#_x0000_t75" style="position:absolute;margin-left:372.7pt;margin-top:86.85pt;width:3.75pt;height:1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DC9C2A5" wp14:editId="3CDEE685">
                <wp:simplePos x="0" y="0"/>
                <wp:positionH relativeFrom="column">
                  <wp:posOffset>876300</wp:posOffset>
                </wp:positionH>
                <wp:positionV relativeFrom="paragraph">
                  <wp:posOffset>6560185</wp:posOffset>
                </wp:positionV>
                <wp:extent cx="3429000" cy="504825"/>
                <wp:effectExtent l="0" t="0" r="0" b="0"/>
                <wp:wrapNone/>
                <wp:docPr id="779800152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4F12A43D" w14:textId="0C857927" w:rsidR="00682770" w:rsidRPr="00715A78" w:rsidRDefault="00682770" w:rsidP="00682770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Lastly the </w:t>
                            </w:r>
                            <w:r w:rsidR="00617802">
                              <w:rPr>
                                <w:lang w:val="en-AU"/>
                              </w:rPr>
                              <w:t>show graph</w:t>
                            </w:r>
                            <w:r>
                              <w:rPr>
                                <w:lang w:val="en-AU"/>
                              </w:rPr>
                              <w:t xml:space="preserve"> button </w:t>
                            </w:r>
                            <w:r w:rsidR="00FD75B0">
                              <w:rPr>
                                <w:lang w:val="en-AU"/>
                              </w:rPr>
                              <w:t xml:space="preserve">is the final input the user can interact with. Once the two dates are selected the user can click on Show Graph to generate </w:t>
                            </w:r>
                            <w:r w:rsidR="0029082C">
                              <w:rPr>
                                <w:lang w:val="en-AU"/>
                              </w:rPr>
                              <w:t>the graph from the data they have selected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C9C2A5" id="Text Box 7" o:spid="_x0000_s1030" type="#_x0000_t202" style="position:absolute;margin-left:69pt;margin-top:516.55pt;width:270pt;height:39.7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4F12A43D" w14:textId="0C857927" w:rsidR="00682770" w:rsidRPr="00715A78" w:rsidRDefault="00682770" w:rsidP="00682770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Lastly the </w:t>
                      </w:r>
                      <w:r w:rsidR="00617802">
                        <w:rPr>
                          <w:lang w:val="en-AU"/>
                        </w:rPr>
                        <w:t>show graph</w:t>
                      </w:r>
                      <w:r>
                        <w:rPr>
                          <w:lang w:val="en-AU"/>
                        </w:rPr>
                        <w:t xml:space="preserve"> button </w:t>
                      </w:r>
                      <w:r w:rsidR="00FD75B0">
                        <w:rPr>
                          <w:lang w:val="en-AU"/>
                        </w:rPr>
                        <w:t xml:space="preserve">is the final input the user can interact with. Once the two dates are selected the user can click on Show Graph to generate </w:t>
                      </w:r>
                      <w:r w:rsidR="0029082C">
                        <w:rPr>
                          <w:lang w:val="en-AU"/>
                        </w:rPr>
                        <w:t>the graph from the data they have select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386818E" wp14:editId="66C15AB7">
                <wp:simplePos x="0" y="0"/>
                <wp:positionH relativeFrom="column">
                  <wp:posOffset>4272915</wp:posOffset>
                </wp:positionH>
                <wp:positionV relativeFrom="paragraph">
                  <wp:posOffset>1111250</wp:posOffset>
                </wp:positionV>
                <wp:extent cx="2728595" cy="6087110"/>
                <wp:effectExtent l="38100" t="38100" r="52705" b="46990"/>
                <wp:wrapNone/>
                <wp:docPr id="386431693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728595" cy="608711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2763D" id="Ink 18" o:spid="_x0000_s1026" type="#_x0000_t75" style="position:absolute;margin-left:335.75pt;margin-top:86.8pt;width:216.25pt;height:480.7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">
                <v:imagedata r:id="rId19" o:title=""/>
              </v:shape>
            </w:pict>
          </mc:Fallback>
        </mc:AlternateContent>
      </w:r>
      <w:r w:rsidR="00682770"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B8F3E72" wp14:editId="4AC3F0B1">
                <wp:simplePos x="0" y="0"/>
                <wp:positionH relativeFrom="column">
                  <wp:posOffset>-20385</wp:posOffset>
                </wp:positionH>
                <wp:positionV relativeFrom="paragraph">
                  <wp:posOffset>719995</wp:posOffset>
                </wp:positionV>
                <wp:extent cx="3573360" cy="4968360"/>
                <wp:effectExtent l="38100" t="38100" r="27305" b="41910"/>
                <wp:wrapNone/>
                <wp:docPr id="278376904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573360" cy="496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0B5ED8" id="Ink 17" o:spid="_x0000_s1026" type="#_x0000_t75" style="position:absolute;margin-left:-2.3pt;margin-top:56pt;width:282.75pt;height:392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">
                <v:imagedata r:id="rId21" o:title=""/>
              </v:shape>
            </w:pict>
          </mc:Fallback>
        </mc:AlternateContent>
      </w:r>
      <w:r w:rsidR="0068277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168683" wp14:editId="03DDF8D0">
                <wp:simplePos x="0" y="0"/>
                <wp:positionH relativeFrom="column">
                  <wp:posOffset>352425</wp:posOffset>
                </wp:positionH>
                <wp:positionV relativeFrom="paragraph">
                  <wp:posOffset>5350510</wp:posOffset>
                </wp:positionV>
                <wp:extent cx="4048125" cy="504825"/>
                <wp:effectExtent l="0" t="0" r="0" b="0"/>
                <wp:wrapNone/>
                <wp:docPr id="180734912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8125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280FEBD" w14:textId="7BB94DBC" w:rsidR="00715A78" w:rsidRPr="00715A78" w:rsidRDefault="00715A78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This </w:t>
                            </w:r>
                            <w:r w:rsidR="0088668C">
                              <w:rPr>
                                <w:lang w:val="en-AU"/>
                              </w:rPr>
                              <w:t xml:space="preserve">input box allows the user to select predefined years that range from 2013 to 2019. These are the maximum and minimum </w:t>
                            </w:r>
                            <w:r w:rsidR="00FA5342">
                              <w:rPr>
                                <w:lang w:val="en-AU"/>
                              </w:rPr>
                              <w:t xml:space="preserve">years we have access to in the dataset. The user selects this input after the start year as this is when the </w:t>
                            </w:r>
                            <w:r w:rsidR="002834F7">
                              <w:rPr>
                                <w:lang w:val="en-AU"/>
                              </w:rPr>
                              <w:t xml:space="preserve">ending year of the </w:t>
                            </w:r>
                            <w:r w:rsidR="00617802">
                              <w:rPr>
                                <w:lang w:val="en-AU"/>
                              </w:rPr>
                              <w:t>dataset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168683" id="_x0000_s1031" type="#_x0000_t202" style="position:absolute;margin-left:27.75pt;margin-top:421.3pt;width:318.75pt;height:39.7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" filled="f" stroked="f" strokeweight="1pt">
                <v:stroke miterlimit="4"/>
                <v:textbox style="mso-fit-shape-to-text:t" inset="4pt,4pt,4pt,4pt">
                  <w:txbxContent>
                    <w:p w14:paraId="2280FEBD" w14:textId="7BB94DBC" w:rsidR="00715A78" w:rsidRPr="00715A78" w:rsidRDefault="00715A78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This </w:t>
                      </w:r>
                      <w:r w:rsidR="0088668C">
                        <w:rPr>
                          <w:lang w:val="en-AU"/>
                        </w:rPr>
                        <w:t xml:space="preserve">input box allows the user to select predefined years that range from 2013 to 2019. These are the maximum and minimum </w:t>
                      </w:r>
                      <w:r w:rsidR="00FA5342">
                        <w:rPr>
                          <w:lang w:val="en-AU"/>
                        </w:rPr>
                        <w:t xml:space="preserve">years we have access to in the dataset. The user selects this input after the start year as this is when the </w:t>
                      </w:r>
                      <w:r w:rsidR="002834F7">
                        <w:rPr>
                          <w:lang w:val="en-AU"/>
                        </w:rPr>
                        <w:t xml:space="preserve">ending year of the </w:t>
                      </w:r>
                      <w:r w:rsidR="00617802">
                        <w:rPr>
                          <w:lang w:val="en-AU"/>
                        </w:rPr>
                        <w:t>dataset.</w:t>
                      </w:r>
                    </w:p>
                  </w:txbxContent>
                </v:textbox>
              </v:shape>
            </w:pict>
          </mc:Fallback>
        </mc:AlternateContent>
      </w:r>
      <w:r w:rsidR="00682770">
        <w:rPr>
          <w:noProof/>
        </w:rPr>
        <w:drawing>
          <wp:anchor distT="0" distB="0" distL="114300" distR="114300" simplePos="0" relativeHeight="251674624" behindDoc="0" locked="0" layoutInCell="1" allowOverlap="1" wp14:anchorId="58A4E671" wp14:editId="2715B55D">
            <wp:simplePos x="0" y="0"/>
            <wp:positionH relativeFrom="column">
              <wp:posOffset>4848225</wp:posOffset>
            </wp:positionH>
            <wp:positionV relativeFrom="paragraph">
              <wp:posOffset>4559935</wp:posOffset>
            </wp:positionV>
            <wp:extent cx="1657350" cy="2209800"/>
            <wp:effectExtent l="0" t="0" r="0" b="0"/>
            <wp:wrapNone/>
            <wp:docPr id="1650061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06178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047" cy="2210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458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6447C8" wp14:editId="2802D039">
                <wp:simplePos x="0" y="0"/>
                <wp:positionH relativeFrom="column">
                  <wp:posOffset>361950</wp:posOffset>
                </wp:positionH>
                <wp:positionV relativeFrom="paragraph">
                  <wp:posOffset>4645660</wp:posOffset>
                </wp:positionV>
                <wp:extent cx="4581525" cy="504825"/>
                <wp:effectExtent l="0" t="0" r="0" b="0"/>
                <wp:wrapNone/>
                <wp:docPr id="637745208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0200EF6" w14:textId="3A1ED166" w:rsidR="00FA5342" w:rsidRPr="00715A78" w:rsidRDefault="00FA5342" w:rsidP="00FA5342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This input box allows the user to select predefined years that range from 2013 to 2019. These are the maximum and minimum years we have access to in the dataset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6447C8" id="_x0000_s1032" type="#_x0000_t202" style="position:absolute;margin-left:28.5pt;margin-top:365.8pt;width:360.75pt;height:39.7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" filled="f" stroked="f" strokeweight="1pt">
                <v:stroke miterlimit="4"/>
                <v:textbox style="mso-fit-shape-to-text:t" inset="4pt,4pt,4pt,4pt">
                  <w:txbxContent>
                    <w:p w14:paraId="50200EF6" w14:textId="3A1ED166" w:rsidR="00FA5342" w:rsidRPr="00715A78" w:rsidRDefault="00FA5342" w:rsidP="00FA5342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This input box allows the user to select predefined years that range from 2013 to 2019. These are the maximum and minimum years we have access to in the dataset.</w:t>
                      </w:r>
                    </w:p>
                  </w:txbxContent>
                </v:textbox>
              </v:shape>
            </w:pict>
          </mc:Fallback>
        </mc:AlternateContent>
      </w:r>
      <w:r w:rsidR="002834F7"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187C0244" wp14:editId="3B1CEE5A">
                <wp:simplePos x="0" y="0"/>
                <wp:positionH relativeFrom="column">
                  <wp:posOffset>208215</wp:posOffset>
                </wp:positionH>
                <wp:positionV relativeFrom="paragraph">
                  <wp:posOffset>1024195</wp:posOffset>
                </wp:positionV>
                <wp:extent cx="1906560" cy="3844440"/>
                <wp:effectExtent l="38100" t="38100" r="0" b="41910"/>
                <wp:wrapNone/>
                <wp:docPr id="1538431135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906560" cy="384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8AEEA" id="Ink 11" o:spid="_x0000_s1026" type="#_x0000_t75" style="position:absolute;margin-left:15.7pt;margin-top:79.95pt;width:151.5pt;height:304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">
                <v:imagedata r:id="rId24" o:title=""/>
              </v:shape>
            </w:pict>
          </mc:Fallback>
        </mc:AlternateContent>
      </w:r>
      <w:r w:rsidR="00890B03">
        <w:rPr>
          <w:noProof/>
        </w:rPr>
        <w:drawing>
          <wp:inline distT="0" distB="0" distL="0" distR="0" wp14:anchorId="23E06623" wp14:editId="08129E30">
            <wp:extent cx="6858000" cy="4497070"/>
            <wp:effectExtent l="0" t="0" r="0" b="0"/>
            <wp:docPr id="1571460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D4C38" w14:textId="77777777" w:rsidR="0029082C" w:rsidRDefault="0029082C" w:rsidP="00C2678A"/>
    <w:p w14:paraId="69E5445E" w14:textId="77777777" w:rsidR="0029082C" w:rsidRDefault="0029082C" w:rsidP="00C2678A"/>
    <w:p w14:paraId="1C211F3E" w14:textId="77777777" w:rsidR="0029082C" w:rsidRDefault="0029082C" w:rsidP="00C2678A"/>
    <w:p w14:paraId="6299780A" w14:textId="77777777" w:rsidR="0029082C" w:rsidRDefault="0029082C" w:rsidP="00C2678A"/>
    <w:p w14:paraId="51B95415" w14:textId="77777777" w:rsidR="0029082C" w:rsidRDefault="0029082C" w:rsidP="00C2678A"/>
    <w:p w14:paraId="7C93DEA1" w14:textId="77777777" w:rsidR="0029082C" w:rsidRDefault="0029082C" w:rsidP="00C2678A"/>
    <w:p w14:paraId="15D3B7F4" w14:textId="77777777" w:rsidR="0029082C" w:rsidRDefault="0029082C" w:rsidP="00C2678A"/>
    <w:p w14:paraId="45EED8DF" w14:textId="77777777" w:rsidR="0029082C" w:rsidRDefault="0029082C" w:rsidP="00C2678A"/>
    <w:p w14:paraId="41586EBE" w14:textId="77777777" w:rsidR="0029082C" w:rsidRDefault="0029082C" w:rsidP="00C2678A"/>
    <w:p w14:paraId="46AA84D1" w14:textId="77777777" w:rsidR="0029082C" w:rsidRDefault="0029082C" w:rsidP="00C2678A"/>
    <w:p w14:paraId="64776DAA" w14:textId="77777777" w:rsidR="0029082C" w:rsidRDefault="0029082C" w:rsidP="00C2678A"/>
    <w:p w14:paraId="0D68042A" w14:textId="77777777" w:rsidR="0029082C" w:rsidRDefault="0029082C" w:rsidP="00C2678A"/>
    <w:p w14:paraId="11AFD8F8" w14:textId="77777777" w:rsidR="0029082C" w:rsidRDefault="0029082C" w:rsidP="00C2678A"/>
    <w:p w14:paraId="439EB0CB" w14:textId="77777777" w:rsidR="0029082C" w:rsidRDefault="0029082C" w:rsidP="00C2678A"/>
    <w:p w14:paraId="0CD8C4FF" w14:textId="77777777" w:rsidR="0029082C" w:rsidRDefault="0029082C" w:rsidP="00C2678A"/>
    <w:p w14:paraId="10F37C23" w14:textId="77777777" w:rsidR="0029082C" w:rsidRDefault="0029082C" w:rsidP="00C2678A"/>
    <w:p w14:paraId="018649A3" w14:textId="77777777" w:rsidR="008A4980" w:rsidRDefault="008A4980" w:rsidP="00C2678A"/>
    <w:p w14:paraId="496D3551" w14:textId="77777777" w:rsidR="008A4980" w:rsidRDefault="008A4980" w:rsidP="00C2678A"/>
    <w:p w14:paraId="7A5D9B0F" w14:textId="77777777" w:rsidR="008A4980" w:rsidRDefault="008A4980" w:rsidP="00C2678A"/>
    <w:p w14:paraId="08955BCC" w14:textId="77777777" w:rsidR="008A4980" w:rsidRDefault="008A4980" w:rsidP="00C2678A"/>
    <w:p w14:paraId="4AD7E3D2" w14:textId="77777777" w:rsidR="008A4980" w:rsidRDefault="008A4980" w:rsidP="00C2678A"/>
    <w:p w14:paraId="134173B6" w14:textId="77777777" w:rsidR="008A4980" w:rsidRDefault="008A4980" w:rsidP="00C2678A"/>
    <w:p w14:paraId="2847B218" w14:textId="77777777" w:rsidR="008A4980" w:rsidRDefault="008A4980" w:rsidP="00C2678A"/>
    <w:p w14:paraId="72EB157D" w14:textId="5B40665D" w:rsidR="008A4980" w:rsidRDefault="008A4980" w:rsidP="008A4980">
      <w:pPr>
        <w:pStyle w:val="Heading4"/>
      </w:pPr>
      <w:r>
        <w:lastRenderedPageBreak/>
        <w:t>Graph 3</w:t>
      </w:r>
      <w:r w:rsidR="007B726C">
        <w:t xml:space="preserve"> Inputs</w:t>
      </w:r>
    </w:p>
    <w:p w14:paraId="2AE9137F" w14:textId="66F874DF" w:rsidR="00311774" w:rsidRPr="00311774" w:rsidRDefault="00311774" w:rsidP="00311774">
      <w:r>
        <w:t>Graph 3 is locked to one year. The user is allowed to select what year can be selected. Along with the year</w:t>
      </w:r>
      <w:r w:rsidR="00F202FA">
        <w:t>,</w:t>
      </w:r>
      <w:r>
        <w:t xml:space="preserve"> </w:t>
      </w:r>
      <w:r w:rsidR="00AD2737">
        <w:t>the user can select the type of information they want to see with the Keyword Selection box.</w:t>
      </w:r>
      <w:r w:rsidR="007B2065">
        <w:t xml:space="preserve"> Once all the inputs are filled out the user can click on “Show Graph” and the graph will appear.</w:t>
      </w:r>
    </w:p>
    <w:p w14:paraId="4B9A1237" w14:textId="77777777" w:rsidR="00311774" w:rsidRDefault="00311774" w:rsidP="00311774"/>
    <w:p w14:paraId="1EF74AA4" w14:textId="13385CBD" w:rsidR="00311774" w:rsidRPr="00311774" w:rsidRDefault="00D04370" w:rsidP="00311774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C96A7A4" wp14:editId="6546C044">
                <wp:simplePos x="0" y="0"/>
                <wp:positionH relativeFrom="column">
                  <wp:posOffset>349885</wp:posOffset>
                </wp:positionH>
                <wp:positionV relativeFrom="paragraph">
                  <wp:posOffset>1847215</wp:posOffset>
                </wp:positionV>
                <wp:extent cx="3518535" cy="3918240"/>
                <wp:effectExtent l="57150" t="38100" r="43815" b="44450"/>
                <wp:wrapNone/>
                <wp:docPr id="1335149989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518535" cy="391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33354" id="Ink 40" o:spid="_x0000_s1026" type="#_x0000_t75" style="position:absolute;margin-left:26.85pt;margin-top:144.75pt;width:278.45pt;height:309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">
                <v:imagedata r:id="rId26" o:title=""/>
              </v:shape>
            </w:pict>
          </mc:Fallback>
        </mc:AlternateContent>
      </w:r>
      <w:r w:rsidR="00311774">
        <w:rPr>
          <w:noProof/>
        </w:rPr>
        <w:drawing>
          <wp:inline distT="0" distB="0" distL="0" distR="0" wp14:anchorId="1A9AF0FB" wp14:editId="7C74A153">
            <wp:extent cx="6858000" cy="4497070"/>
            <wp:effectExtent l="0" t="0" r="0" b="0"/>
            <wp:docPr id="1526299389" name="Picture 152629938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A21F0" w14:textId="1CC1AA1B" w:rsidR="008A4980" w:rsidRPr="008A4980" w:rsidRDefault="001E2439" w:rsidP="008A4980">
      <w:r>
        <w:rPr>
          <w:noProof/>
        </w:rPr>
        <w:drawing>
          <wp:anchor distT="0" distB="0" distL="114300" distR="114300" simplePos="0" relativeHeight="251706368" behindDoc="0" locked="0" layoutInCell="1" allowOverlap="1" wp14:anchorId="2A2AB8DD" wp14:editId="50EE7157">
            <wp:simplePos x="0" y="0"/>
            <wp:positionH relativeFrom="margin">
              <wp:posOffset>4419600</wp:posOffset>
            </wp:positionH>
            <wp:positionV relativeFrom="paragraph">
              <wp:posOffset>48260</wp:posOffset>
            </wp:positionV>
            <wp:extent cx="1866900" cy="1091880"/>
            <wp:effectExtent l="0" t="0" r="0" b="0"/>
            <wp:wrapNone/>
            <wp:docPr id="2121818055" name="Picture 1" descr="A screenshot of a computer error mess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818055" name="Picture 1" descr="A screenshot of a computer error messag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091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DBB66" w14:textId="1CD00025" w:rsidR="008A4980" w:rsidRDefault="001E2439" w:rsidP="00C2678A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25BDCF7" wp14:editId="64403BAC">
                <wp:simplePos x="0" y="0"/>
                <wp:positionH relativeFrom="column">
                  <wp:posOffset>1628775</wp:posOffset>
                </wp:positionH>
                <wp:positionV relativeFrom="paragraph">
                  <wp:posOffset>828040</wp:posOffset>
                </wp:positionV>
                <wp:extent cx="2476500" cy="638175"/>
                <wp:effectExtent l="0" t="0" r="0" b="0"/>
                <wp:wrapNone/>
                <wp:docPr id="413447254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638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0F4D103" w14:textId="5B90A4EE" w:rsidR="001E2439" w:rsidRPr="00647FCC" w:rsidRDefault="001E2439" w:rsidP="001E2439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The user </w:t>
                            </w:r>
                            <w:r w:rsidR="00617802">
                              <w:rPr>
                                <w:lang w:val="en-AU"/>
                              </w:rPr>
                              <w:t>can</w:t>
                            </w:r>
                            <w:r>
                              <w:rPr>
                                <w:lang w:val="en-AU"/>
                              </w:rPr>
                              <w:t xml:space="preserve"> select a year </w:t>
                            </w:r>
                            <w:r w:rsidR="00F202FA">
                              <w:rPr>
                                <w:lang w:val="en-AU"/>
                              </w:rPr>
                              <w:t xml:space="preserve">of data they would like to see. There is only one year input because it is locked to a </w:t>
                            </w:r>
                            <w:r w:rsidR="00617802">
                              <w:rPr>
                                <w:lang w:val="en-AU"/>
                              </w:rPr>
                              <w:t>12-month</w:t>
                            </w:r>
                            <w:r w:rsidR="00F202FA">
                              <w:rPr>
                                <w:lang w:val="en-AU"/>
                              </w:rPr>
                              <w:t xml:space="preserve"> period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5BDCF7" id="Text Box 41" o:spid="_x0000_s1033" type="#_x0000_t202" style="position:absolute;margin-left:128.25pt;margin-top:65.2pt;width:195pt;height:50.25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" filled="f" stroked="f" strokeweight="1pt">
                <v:stroke miterlimit="4"/>
                <v:textbox style="mso-fit-shape-to-text:t" inset="4pt,4pt,4pt,4pt">
                  <w:txbxContent>
                    <w:p w14:paraId="50F4D103" w14:textId="5B90A4EE" w:rsidR="001E2439" w:rsidRPr="00647FCC" w:rsidRDefault="001E2439" w:rsidP="001E2439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The user </w:t>
                      </w:r>
                      <w:r w:rsidR="00617802">
                        <w:rPr>
                          <w:lang w:val="en-AU"/>
                        </w:rPr>
                        <w:t>can</w:t>
                      </w:r>
                      <w:r>
                        <w:rPr>
                          <w:lang w:val="en-AU"/>
                        </w:rPr>
                        <w:t xml:space="preserve"> select a year </w:t>
                      </w:r>
                      <w:r w:rsidR="00F202FA">
                        <w:rPr>
                          <w:lang w:val="en-AU"/>
                        </w:rPr>
                        <w:t xml:space="preserve">of data they would like to see. There is only one year input because it is locked to a </w:t>
                      </w:r>
                      <w:r w:rsidR="00617802">
                        <w:rPr>
                          <w:lang w:val="en-AU"/>
                        </w:rPr>
                        <w:t>12-month</w:t>
                      </w:r>
                      <w:r w:rsidR="00F202FA">
                        <w:rPr>
                          <w:lang w:val="en-AU"/>
                        </w:rPr>
                        <w:t xml:space="preserve"> period.</w:t>
                      </w:r>
                    </w:p>
                  </w:txbxContent>
                </v:textbox>
              </v:shape>
            </w:pict>
          </mc:Fallback>
        </mc:AlternateContent>
      </w:r>
      <w:r w:rsidR="00647FCC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59F25EA" wp14:editId="5402C505">
                <wp:simplePos x="0" y="0"/>
                <wp:positionH relativeFrom="column">
                  <wp:posOffset>1381125</wp:posOffset>
                </wp:positionH>
                <wp:positionV relativeFrom="paragraph">
                  <wp:posOffset>75565</wp:posOffset>
                </wp:positionV>
                <wp:extent cx="2476500" cy="638175"/>
                <wp:effectExtent l="0" t="0" r="0" b="0"/>
                <wp:wrapNone/>
                <wp:docPr id="277647584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638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06134B7D" w14:textId="5D01F277" w:rsidR="00647FCC" w:rsidRPr="00647FCC" w:rsidRDefault="00647FC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Key word selection</w:t>
                            </w:r>
                            <w:r w:rsidR="001E2439">
                              <w:rPr>
                                <w:lang w:val="en-AU"/>
                              </w:rPr>
                              <w:t>- Predefined keyword types for the user to select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9F25EA" id="_x0000_s1034" type="#_x0000_t202" style="position:absolute;margin-left:108.75pt;margin-top:5.95pt;width:195pt;height:50.2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" filled="f" stroked="f" strokeweight="1pt">
                <v:stroke miterlimit="4"/>
                <v:textbox style="mso-fit-shape-to-text:t" inset="4pt,4pt,4pt,4pt">
                  <w:txbxContent>
                    <w:p w14:paraId="06134B7D" w14:textId="5D01F277" w:rsidR="00647FCC" w:rsidRPr="00647FCC" w:rsidRDefault="00647FC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Key word selection</w:t>
                      </w:r>
                      <w:r w:rsidR="001E2439">
                        <w:rPr>
                          <w:lang w:val="en-AU"/>
                        </w:rPr>
                        <w:t>- Predefined keyword types for the user to select.</w:t>
                      </w:r>
                    </w:p>
                  </w:txbxContent>
                </v:textbox>
              </v:shape>
            </w:pict>
          </mc:Fallback>
        </mc:AlternateContent>
      </w:r>
    </w:p>
    <w:p w14:paraId="62C98CE4" w14:textId="77777777" w:rsidR="000630C7" w:rsidRPr="000630C7" w:rsidRDefault="000630C7" w:rsidP="000630C7"/>
    <w:p w14:paraId="49D4CA9B" w14:textId="77777777" w:rsidR="000630C7" w:rsidRPr="000630C7" w:rsidRDefault="000630C7" w:rsidP="000630C7"/>
    <w:p w14:paraId="1BE12461" w14:textId="77777777" w:rsidR="000630C7" w:rsidRPr="000630C7" w:rsidRDefault="000630C7" w:rsidP="000630C7"/>
    <w:p w14:paraId="7B02B7F6" w14:textId="77777777" w:rsidR="000630C7" w:rsidRPr="000630C7" w:rsidRDefault="000630C7" w:rsidP="000630C7"/>
    <w:p w14:paraId="022B0C23" w14:textId="77777777" w:rsidR="000630C7" w:rsidRPr="000630C7" w:rsidRDefault="000630C7" w:rsidP="000630C7"/>
    <w:p w14:paraId="0B27943A" w14:textId="77777777" w:rsidR="000630C7" w:rsidRPr="000630C7" w:rsidRDefault="000630C7" w:rsidP="000630C7"/>
    <w:p w14:paraId="067AC480" w14:textId="77777777" w:rsidR="000630C7" w:rsidRPr="000630C7" w:rsidRDefault="000630C7" w:rsidP="000630C7"/>
    <w:p w14:paraId="245C3F7B" w14:textId="01FC0EC1" w:rsidR="000630C7" w:rsidRDefault="000630C7" w:rsidP="000630C7">
      <w:pPr>
        <w:tabs>
          <w:tab w:val="left" w:pos="8130"/>
        </w:tabs>
      </w:pPr>
      <w:r>
        <w:tab/>
      </w:r>
    </w:p>
    <w:p w14:paraId="3E4FD113" w14:textId="77777777" w:rsidR="000630C7" w:rsidRDefault="000630C7" w:rsidP="000630C7">
      <w:pPr>
        <w:tabs>
          <w:tab w:val="left" w:pos="8130"/>
        </w:tabs>
      </w:pPr>
    </w:p>
    <w:p w14:paraId="3FE00A19" w14:textId="490665D3" w:rsidR="000630C7" w:rsidRDefault="000630C7" w:rsidP="000630C7">
      <w:pPr>
        <w:pStyle w:val="Heading4"/>
      </w:pPr>
      <w:r>
        <w:t>Graphs 4 &amp; 5</w:t>
      </w:r>
    </w:p>
    <w:p w14:paraId="7FDB3F5A" w14:textId="584C7105" w:rsidR="000630C7" w:rsidRPr="000630C7" w:rsidRDefault="000630C7" w:rsidP="000630C7">
      <w:pPr>
        <w:tabs>
          <w:tab w:val="left" w:pos="8130"/>
        </w:tabs>
      </w:pPr>
      <w:r>
        <w:t xml:space="preserve">Both graphs 4 and 5 </w:t>
      </w:r>
      <w:r w:rsidR="00995DE0">
        <w:t xml:space="preserve">don’t allow any user input therefore the buttons </w:t>
      </w:r>
      <w:r w:rsidR="007B2065">
        <w:t>can</w:t>
      </w:r>
      <w:r w:rsidR="00995DE0">
        <w:t xml:space="preserve"> be </w:t>
      </w:r>
      <w:r w:rsidR="00617802">
        <w:t>clicked,</w:t>
      </w:r>
      <w:r w:rsidR="00995DE0">
        <w:t xml:space="preserve"> and a graph will show up. These graphs are predefined during the development</w:t>
      </w:r>
      <w:r w:rsidR="008B0BFA">
        <w:t>.</w:t>
      </w:r>
    </w:p>
    <w:sectPr w:rsidR="000630C7" w:rsidRPr="000630C7" w:rsidSect="00A24793">
      <w:footerReference w:type="even" r:id="rId28"/>
      <w:footerReference w:type="default" r:id="rId29"/>
      <w:pgSz w:w="12240" w:h="15840" w:code="1"/>
      <w:pgMar w:top="720" w:right="720" w:bottom="1080" w:left="720" w:header="709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1ACEC" w14:textId="77777777" w:rsidR="00385BE9" w:rsidRDefault="00385BE9" w:rsidP="001205A1">
      <w:r>
        <w:separator/>
      </w:r>
    </w:p>
  </w:endnote>
  <w:endnote w:type="continuationSeparator" w:id="0">
    <w:p w14:paraId="63D59AA4" w14:textId="77777777" w:rsidR="00385BE9" w:rsidRDefault="00385BE9" w:rsidP="001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884697"/>
      <w:docPartObj>
        <w:docPartGallery w:val="Page Numbers (Bottom of Page)"/>
        <w:docPartUnique/>
      </w:docPartObj>
    </w:sdtPr>
    <w:sdtContent>
      <w:p w14:paraId="56DA65F5" w14:textId="0659FD7D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B074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CF96CC" w14:textId="77777777" w:rsidR="001205A1" w:rsidRDefault="001205A1" w:rsidP="001205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1358343"/>
      <w:docPartObj>
        <w:docPartGallery w:val="Page Numbers (Bottom of Page)"/>
        <w:docPartUnique/>
      </w:docPartObj>
    </w:sdtPr>
    <w:sdtContent>
      <w:p w14:paraId="77D895C1" w14:textId="0881249F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6528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5"/>
      <w:gridCol w:w="5395"/>
    </w:tblGrid>
    <w:tr w:rsidR="001205A1" w14:paraId="7088021D" w14:textId="77777777" w:rsidTr="005F4F46">
      <w:tc>
        <w:tcPr>
          <w:tcW w:w="5395" w:type="dxa"/>
        </w:tcPr>
        <w:p w14:paraId="2833F21C" w14:textId="10E8B8BC" w:rsidR="00574ED2" w:rsidRPr="00574ED2" w:rsidRDefault="00574ED2" w:rsidP="00C66528">
          <w:pPr>
            <w:pStyle w:val="Footer"/>
            <w:rPr>
              <w:color w:val="7F7F7F" w:themeColor="text1" w:themeTint="80"/>
            </w:rPr>
          </w:pPr>
          <w:r>
            <w:rPr>
              <w:color w:val="7F7F7F" w:themeColor="text1" w:themeTint="80"/>
            </w:rPr>
            <w:t>2810ICT</w:t>
          </w:r>
        </w:p>
      </w:tc>
      <w:tc>
        <w:tcPr>
          <w:tcW w:w="5395" w:type="dxa"/>
        </w:tcPr>
        <w:p w14:paraId="6BDBF662" w14:textId="4385E301" w:rsidR="001205A1" w:rsidRPr="001205A1" w:rsidRDefault="001205A1" w:rsidP="001205A1">
          <w:pPr>
            <w:pStyle w:val="Footer"/>
          </w:pPr>
          <w:r w:rsidRPr="001205A1">
            <w:t xml:space="preserve">   </w:t>
          </w:r>
        </w:p>
      </w:tc>
    </w:tr>
  </w:tbl>
  <w:p w14:paraId="01005CF2" w14:textId="77777777" w:rsidR="001205A1" w:rsidRDefault="00120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C88C0" w14:textId="77777777" w:rsidR="00385BE9" w:rsidRDefault="00385BE9" w:rsidP="001205A1">
      <w:r>
        <w:separator/>
      </w:r>
    </w:p>
  </w:footnote>
  <w:footnote w:type="continuationSeparator" w:id="0">
    <w:p w14:paraId="648F8432" w14:textId="77777777" w:rsidR="00385BE9" w:rsidRDefault="00385BE9" w:rsidP="001205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NjOwNLQwM7AwMzNS0lEKTi0uzszPAykwrAUA+UeCliwAAAA="/>
  </w:docVars>
  <w:rsids>
    <w:rsidRoot w:val="00A81248"/>
    <w:rsid w:val="000630C7"/>
    <w:rsid w:val="000A143B"/>
    <w:rsid w:val="000A268E"/>
    <w:rsid w:val="000C1994"/>
    <w:rsid w:val="000C4ED1"/>
    <w:rsid w:val="001205A1"/>
    <w:rsid w:val="00142538"/>
    <w:rsid w:val="00154224"/>
    <w:rsid w:val="001D47DD"/>
    <w:rsid w:val="001D7890"/>
    <w:rsid w:val="001E2439"/>
    <w:rsid w:val="001E39BD"/>
    <w:rsid w:val="0026458B"/>
    <w:rsid w:val="002834F7"/>
    <w:rsid w:val="002877E8"/>
    <w:rsid w:val="0029082C"/>
    <w:rsid w:val="002E7C4E"/>
    <w:rsid w:val="0031055C"/>
    <w:rsid w:val="00311774"/>
    <w:rsid w:val="00357990"/>
    <w:rsid w:val="00371EE1"/>
    <w:rsid w:val="00385BE9"/>
    <w:rsid w:val="003A798E"/>
    <w:rsid w:val="00425A99"/>
    <w:rsid w:val="004F23D6"/>
    <w:rsid w:val="004F777B"/>
    <w:rsid w:val="00510230"/>
    <w:rsid w:val="00517B1F"/>
    <w:rsid w:val="00574ED2"/>
    <w:rsid w:val="005E6B25"/>
    <w:rsid w:val="005F4F46"/>
    <w:rsid w:val="00617802"/>
    <w:rsid w:val="00640B9C"/>
    <w:rsid w:val="00647FCC"/>
    <w:rsid w:val="00682770"/>
    <w:rsid w:val="006C60E6"/>
    <w:rsid w:val="006D0BCA"/>
    <w:rsid w:val="006F508F"/>
    <w:rsid w:val="006F5831"/>
    <w:rsid w:val="00715A78"/>
    <w:rsid w:val="007B0740"/>
    <w:rsid w:val="007B2065"/>
    <w:rsid w:val="007B726C"/>
    <w:rsid w:val="007C1BAB"/>
    <w:rsid w:val="007F0D11"/>
    <w:rsid w:val="007F6E6D"/>
    <w:rsid w:val="0088668C"/>
    <w:rsid w:val="00890B03"/>
    <w:rsid w:val="008969AD"/>
    <w:rsid w:val="008A4980"/>
    <w:rsid w:val="008B0BFA"/>
    <w:rsid w:val="00951D78"/>
    <w:rsid w:val="00995DE0"/>
    <w:rsid w:val="009B57C9"/>
    <w:rsid w:val="009C6907"/>
    <w:rsid w:val="00A15CF7"/>
    <w:rsid w:val="00A24793"/>
    <w:rsid w:val="00A50507"/>
    <w:rsid w:val="00A757F7"/>
    <w:rsid w:val="00A81248"/>
    <w:rsid w:val="00A95A60"/>
    <w:rsid w:val="00AC7DE8"/>
    <w:rsid w:val="00AD2737"/>
    <w:rsid w:val="00B23AAC"/>
    <w:rsid w:val="00B774F2"/>
    <w:rsid w:val="00B8144E"/>
    <w:rsid w:val="00B91408"/>
    <w:rsid w:val="00BE2BE4"/>
    <w:rsid w:val="00BF1089"/>
    <w:rsid w:val="00C111B9"/>
    <w:rsid w:val="00C2678A"/>
    <w:rsid w:val="00C66528"/>
    <w:rsid w:val="00C74716"/>
    <w:rsid w:val="00C915F0"/>
    <w:rsid w:val="00D04370"/>
    <w:rsid w:val="00D05131"/>
    <w:rsid w:val="00D60EDD"/>
    <w:rsid w:val="00E170D5"/>
    <w:rsid w:val="00E21B14"/>
    <w:rsid w:val="00E52489"/>
    <w:rsid w:val="00E95618"/>
    <w:rsid w:val="00EA2AD2"/>
    <w:rsid w:val="00EB7B28"/>
    <w:rsid w:val="00F202FA"/>
    <w:rsid w:val="00FA5342"/>
    <w:rsid w:val="00FB65B8"/>
    <w:rsid w:val="00FC49AE"/>
    <w:rsid w:val="00FC6BF3"/>
    <w:rsid w:val="00FD2FC3"/>
    <w:rsid w:val="00FD7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44F5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FC49AE"/>
  </w:style>
  <w:style w:type="paragraph" w:styleId="Heading1">
    <w:name w:val="heading 1"/>
    <w:basedOn w:val="Normal"/>
    <w:next w:val="Normal"/>
    <w:link w:val="Heading1Char"/>
    <w:qFormat/>
    <w:rsid w:val="00C665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6F508F"/>
    <w:pPr>
      <w:keepNext/>
      <w:keepLines/>
      <w:outlineLvl w:val="1"/>
    </w:pPr>
    <w:rPr>
      <w:rFonts w:eastAsiaTheme="majorEastAsia" w:cstheme="majorBidi"/>
      <w:i/>
      <w:color w:val="009095" w:themeColor="accent2" w:themeShade="BF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66528"/>
    <w:pPr>
      <w:keepNext/>
      <w:keepLines/>
      <w:outlineLvl w:val="2"/>
    </w:pPr>
    <w:rPr>
      <w:rFonts w:asciiTheme="majorHAnsi" w:eastAsiaTheme="majorEastAsia" w:hAnsiTheme="majorHAnsi" w:cstheme="majorBidi"/>
      <w:b/>
      <w:color w:val="123869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C66528"/>
    <w:pPr>
      <w:keepNext/>
      <w:keepLines/>
      <w:outlineLvl w:val="3"/>
    </w:pPr>
    <w:rPr>
      <w:rFonts w:eastAsiaTheme="majorEastAsia" w:cstheme="majorBidi"/>
      <w:i/>
      <w:iCs/>
      <w:color w:val="000000" w:themeColor="text1"/>
      <w:sz w:val="32"/>
    </w:rPr>
  </w:style>
  <w:style w:type="paragraph" w:styleId="Heading5">
    <w:name w:val="heading 5"/>
    <w:basedOn w:val="Normal"/>
    <w:next w:val="Normal"/>
    <w:link w:val="Heading5Char"/>
    <w:uiPriority w:val="4"/>
    <w:qFormat/>
    <w:rsid w:val="00C66528"/>
    <w:pPr>
      <w:keepNext/>
      <w:keepLines/>
      <w:spacing w:line="192" w:lineRule="auto"/>
      <w:outlineLvl w:val="4"/>
    </w:pPr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66528"/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6F508F"/>
    <w:rPr>
      <w:rFonts w:eastAsiaTheme="majorEastAsia" w:cstheme="majorBidi"/>
      <w:i/>
      <w:color w:val="009095" w:themeColor="accent2" w:themeShade="BF"/>
      <w:sz w:val="42"/>
      <w:szCs w:val="26"/>
    </w:rPr>
  </w:style>
  <w:style w:type="paragraph" w:customStyle="1" w:styleId="GraphicAnchor">
    <w:name w:val="Graphic Anchor"/>
    <w:basedOn w:val="Normal"/>
    <w:uiPriority w:val="7"/>
    <w:qFormat/>
    <w:rsid w:val="00A81248"/>
    <w:rPr>
      <w:sz w:val="10"/>
    </w:rPr>
  </w:style>
  <w:style w:type="character" w:customStyle="1" w:styleId="Heading3Char">
    <w:name w:val="Heading 3 Char"/>
    <w:basedOn w:val="DefaultParagraphFont"/>
    <w:link w:val="Heading3"/>
    <w:uiPriority w:val="2"/>
    <w:rsid w:val="00C66528"/>
    <w:rPr>
      <w:rFonts w:asciiTheme="majorHAnsi" w:eastAsiaTheme="majorEastAsia" w:hAnsiTheme="majorHAnsi" w:cstheme="majorBidi"/>
      <w:b/>
      <w:color w:val="123869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3"/>
    <w:rsid w:val="00C66528"/>
    <w:rPr>
      <w:rFonts w:eastAsiaTheme="majorEastAsia" w:cstheme="majorBidi"/>
      <w:i/>
      <w:iCs/>
      <w:color w:val="000000" w:themeColor="text1"/>
      <w:sz w:val="32"/>
    </w:rPr>
  </w:style>
  <w:style w:type="paragraph" w:customStyle="1" w:styleId="Text">
    <w:name w:val="Text"/>
    <w:basedOn w:val="Normal"/>
    <w:uiPriority w:val="5"/>
    <w:qFormat/>
    <w:rsid w:val="00C66528"/>
    <w:rPr>
      <w:i/>
      <w:color w:val="000000" w:themeColor="text1"/>
      <w:sz w:val="28"/>
    </w:rPr>
  </w:style>
  <w:style w:type="paragraph" w:styleId="Header">
    <w:name w:val="header"/>
    <w:basedOn w:val="Normal"/>
    <w:link w:val="HeaderCh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528"/>
  </w:style>
  <w:style w:type="paragraph" w:styleId="Footer">
    <w:name w:val="footer"/>
    <w:basedOn w:val="Normal"/>
    <w:link w:val="FooterChar"/>
    <w:uiPriority w:val="99"/>
    <w:rsid w:val="006F508F"/>
    <w:pPr>
      <w:tabs>
        <w:tab w:val="center" w:pos="4680"/>
        <w:tab w:val="right" w:pos="9360"/>
      </w:tabs>
    </w:pPr>
    <w:rPr>
      <w:rFonts w:asciiTheme="majorHAnsi" w:hAnsiTheme="majorHAnsi"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F508F"/>
    <w:rPr>
      <w:rFonts w:asciiTheme="majorHAnsi" w:hAnsiTheme="majorHAnsi"/>
      <w:color w:val="595959" w:themeColor="text1" w:themeTint="A6"/>
      <w:sz w:val="20"/>
    </w:rPr>
  </w:style>
  <w:style w:type="character" w:styleId="PageNumber">
    <w:name w:val="page number"/>
    <w:basedOn w:val="DefaultParagraphFont"/>
    <w:uiPriority w:val="99"/>
    <w:semiHidden/>
    <w:rsid w:val="001205A1"/>
  </w:style>
  <w:style w:type="character" w:customStyle="1" w:styleId="Heading5Char">
    <w:name w:val="Heading 5 Char"/>
    <w:basedOn w:val="DefaultParagraphFont"/>
    <w:link w:val="Heading5"/>
    <w:uiPriority w:val="4"/>
    <w:rsid w:val="00C66528"/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styleId="PlaceholderText">
    <w:name w:val="Placeholder Text"/>
    <w:basedOn w:val="DefaultParagraphFont"/>
    <w:uiPriority w:val="99"/>
    <w:semiHidden/>
    <w:rsid w:val="00C66528"/>
    <w:rPr>
      <w:color w:val="808080"/>
    </w:rPr>
  </w:style>
  <w:style w:type="character" w:styleId="Emphasis">
    <w:name w:val="Emphasis"/>
    <w:basedOn w:val="DefaultParagraphFont"/>
    <w:uiPriority w:val="20"/>
    <w:qFormat/>
    <w:rsid w:val="006F508F"/>
    <w:rPr>
      <w:i w:val="0"/>
      <w:iCs/>
      <w:color w:val="009095" w:themeColor="accent2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FC49AE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6"/>
    </w:rPr>
  </w:style>
  <w:style w:type="character" w:customStyle="1" w:styleId="QuoteChar">
    <w:name w:val="Quote Char"/>
    <w:basedOn w:val="DefaultParagraphFont"/>
    <w:link w:val="Quote"/>
    <w:uiPriority w:val="29"/>
    <w:rsid w:val="00FC49AE"/>
    <w:rPr>
      <w:rFonts w:asciiTheme="majorHAnsi" w:hAnsiTheme="majorHAnsi"/>
      <w:iCs/>
      <w:color w:val="123869" w:themeColor="accent1"/>
      <w:sz w:val="76"/>
    </w:rPr>
  </w:style>
  <w:style w:type="paragraph" w:styleId="TOCHeading">
    <w:name w:val="TOC Heading"/>
    <w:basedOn w:val="Heading1"/>
    <w:next w:val="Normal"/>
    <w:uiPriority w:val="39"/>
    <w:unhideWhenUsed/>
    <w:qFormat/>
    <w:rsid w:val="006D0BCA"/>
    <w:pPr>
      <w:spacing w:line="259" w:lineRule="auto"/>
      <w:outlineLvl w:val="9"/>
    </w:pPr>
    <w:rPr>
      <w:b w:val="0"/>
      <w:color w:val="0D294E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rsid w:val="006D0BC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6D0BC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D0B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5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customXml" Target="ink/ink4.xm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customXml" Target="ink/ink7.xml"/><Relationship Id="rId2" Type="http://schemas.openxmlformats.org/officeDocument/2006/relationships/styles" Target="styles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customXml" Target="ink/ink6.xml"/><Relationship Id="rId28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customXml" Target="ink/ink2.xml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42:39.1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26 457 24575,'-7'0'0,"1"1"0,-1-1 0,0 1 0,1 0 0,-1 1 0,1-1 0,0 1 0,-1 1 0,1-1 0,0 1 0,0 0 0,0 1 0,1-1 0,-10 8 0,8-4 0,0 0 0,1 0 0,0 1 0,0 0 0,1 0 0,0 0 0,0 0 0,1 1 0,-4 12 0,1-2 0,2 1 0,1-1 0,0 1 0,2 0 0,0 0 0,1 0 0,1 0 0,0 0 0,6 25 0,2 7 0,21 65 0,-24-101 0,1 0 0,1 0 0,0 0 0,2-1 0,-1 0 0,2 0 0,0-1 0,12 13 0,3 1 0,-12-13 0,0 0 0,1-1 0,1-1 0,0 0 0,23 14 0,-17-15 0,2-1 0,-1-1 0,1-1 0,1 0 0,0-2 0,0-1 0,48 5 0,3-6 0,96-5 0,-62-2 0,-103 2 0,0 0 0,1 0 0,-1-1 0,0 0 0,0 0 0,0 0 0,0-1 0,0 0 0,0 0 0,0-1 0,0 0 0,-1 0 0,1 0 0,-1 0 0,0-1 0,0 0 0,0 0 0,-1 0 0,1-1 0,-1 0 0,0 0 0,0 0 0,-1 0 0,0 0 0,0-1 0,0 1 0,0-1 0,-1 0 0,0 0 0,2-8 0,5-13 0,-1-1 0,-2 0 0,-1-1 0,4-51 0,-9 69 0,-1 0 0,0 0 0,-1 0 0,0 0 0,0 0 0,-1 1 0,0-1 0,-1 1 0,-1 0 0,1 0 0,-2 0 0,1 0 0,-1 1 0,-1 0 0,-11-13 0,-5 0 0,-1 2 0,-1 0 0,-36-21 0,-108-59 0,136 78 0,-1 2 0,-2 1 0,-50-20 0,66 32 0,0 0 0,-1 1 0,0 1 0,0 1 0,0 1 0,0 1 0,-41 1 0,-2 17-1365,46-11-5461</inkml:trace>
  <inkml:trace contextRef="#ctx0" brushRef="#br0" timeOffset="2005.9">1180 483 24575,'-2'1'0,"0"-1"0,1 1 0,-1 0 0,0 0 0,0 0 0,1 0 0,-1 0 0,1 0 0,-1 0 0,1 0 0,-1 0 0,1 1 0,-1-1 0,1 1 0,0-1 0,0 1 0,0-1 0,0 1 0,0 0 0,0-1 0,1 1 0,-2 2 0,-13 42 0,7-8 0,0-5 0,1-1 0,2 2 0,-1 44 0,5-38 0,0-7 0,2 0 0,5 33 0,-5-57 0,1 1 0,1 0 0,-1-1 0,1 1 0,1-1 0,0 0 0,0 0 0,1 0 0,0-1 0,1 0 0,6 9 0,11 9 0,1-1 0,0-1 0,45 32 0,-58-48 0,0-1 0,1 0 0,0-1 0,0 0 0,0-1 0,1-1 0,0 0 0,0 0 0,0-1 0,0-1 0,0 0 0,16-1 0,-17-1 0,0-1 0,1-1 0,-1 0 0,-1 0 0,1-1 0,0-1 0,-1 0 0,1 0 0,-1-1 0,-1-1 0,1 0 0,-1 0 0,0-1 0,0-1 0,-1 1 0,0-2 0,0 1 0,-1-1 0,0 0 0,0-1 0,-1 0 0,9-17 0,-1 2 0,-1-2 0,-1 0 0,-1 0 0,-2-1 0,-1-1 0,-1 1 0,-1-1 0,-2-1 0,-1 1 0,1-54 0,-7 72 0,0 0 0,-1-1 0,0 1 0,0 1 0,-1-1 0,-1 0 0,0 1 0,0 0 0,-1 0 0,0 1 0,-1 0 0,0 0 0,-1 0 0,-8-8 0,-17-14 0,-2 1 0,-42-28 0,65 50 0,-17-13 0,0 1 0,-1 2 0,-1 1 0,-46-17 0,66 29 0,-1 1 0,-1 1 0,1 0 0,0 0 0,-1 1 0,0 1 0,1 0 0,-1 1 0,0 0 0,1 1 0,-1 0 0,0 1 0,1 1 0,0 0 0,-18 6 0,20-5 15,0 1 0,1 0 0,-1 0 0,1 1 0,1 0 0,-1 0 0,-9 10 0,14-12-114,0 1 0,0 0 0,1-1 0,0 2 0,0-1 0,0 0 0,1 1 0,-1-1 0,1 1 0,1 0 0,-1 0 0,1 0 0,0-1 0,0 9 0,-1 7-6727</inkml:trace>
  <inkml:trace contextRef="#ctx0" brushRef="#br0" timeOffset="3579.88">439 666 24575,'-5'0'0,"-1"0"0,1 0 0,-1 0 0,1 1 0,-1 0 0,1 0 0,0 0 0,-1 1 0,1-1 0,0 1 0,-6 4 0,8-3 0,-1 0 0,1 0 0,-1 1 0,1-1 0,0 1 0,0 0 0,1 0 0,-1 0 0,1 0 0,0 1 0,0-1 0,0 1 0,-1 5 0,-11 32 0,3 2 0,1 0 0,2 0 0,2 0 0,2 1 0,2 0 0,7 83 0,-3-113 0,1 0 0,1 0 0,0 0 0,0-1 0,2 1 0,0-1 0,0-1 0,15 23 0,-6-12 0,2-2 0,1 0 0,36 35 0,-48-52 0,0-1 0,0 0 0,1-1 0,-1 1 0,1-1 0,-1 0 0,1-1 0,0 0 0,0 0 0,0 0 0,1-1 0,-1 0 0,0-1 0,0 1 0,1-1 0,-1-1 0,0 1 0,0-1 0,1-1 0,-1 1 0,0-1 0,0 0 0,0-1 0,-1 0 0,10-4 0,-8 3 0,1 0 0,-1-1 0,0 0 0,0 0 0,0 0 0,-1-1 0,1-1 0,-2 1 0,1-1 0,-1 0 0,0 0 0,0-1 0,-1 0 0,0 0 0,0 0 0,-1-1 0,0 1 0,0-1 0,2-11 0,5-37 0,-3-1 0,-2-1 0,-4-109 0,-6 149 0,-2 0 0,1 0 0,-2 1 0,-1-1 0,0 1 0,-1 1 0,-18-27 0,11 17 0,12 21 0,0-1 0,0 1 0,0 0 0,-1 0 0,0 1 0,0 0 0,-1 0 0,1 0 0,-1 0 0,0 1 0,0 0 0,-1 0 0,1 0 0,-1 1 0,0 0 0,0 1 0,0-1 0,0 1 0,0 1 0,-13-2 0,6 2 0,0 1 0,0 1 0,1 0 0,-1 1 0,1 1 0,-1 0 0,1 0 0,0 2 0,0-1 0,-18 10 0,13-6-1365,1-2-5461</inkml:trace>
  <inkml:trace contextRef="#ctx0" brushRef="#br0" timeOffset="4779.52">465 722 24575,'0'-4'0,"0"-6"0,-4-11 0,-11-11 0,-12-12 0,-14-14 0,-6-4 0,-7-11 0,-4-2 0,-1-1 0,5 3 0,7 14 0,12 12 0,11 15-8191</inkml:trace>
  <inkml:trace contextRef="#ctx0" brushRef="#br0" timeOffset="5942.57">1393 404 24575,'0'-4'0,"-4"-7"0,-2-5 0,-4-9 0,-1-5 0,2-7 0,2-5 0,3-5 0,1-4 0,-2-1 0,-6 3 0,0 10-8191</inkml:trace>
  <inkml:trace contextRef="#ctx0" brushRef="#br0" timeOffset="6917.34">2185 561 24575,'5'0'0,"1"-8"0,4-9 0,5 0 0,0-7 0,6-8 0,5-8 0,1-1 0,-3 1 0,-6 4 0,-6 7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7:32.6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4'0'0,"2"5"0,4 1 0,5 0 0,0 3 0,2 0 0,2 3 0,-1 4 0,0 4 0,-3-2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7:30.5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2 0 24575,'-5'0'0,"-5"0"0,-6 0 0,-1 5 0,-1 1 0,2-1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6:11.3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85 0 24575,'4'1'0,"-1"0"0,1 0 0,0 0 0,0 0 0,-1 1 0,1-1 0,5 5 0,7 2 0,330 129 0,36 18 0,-235-92 0,-19-3 0,-3 4 0,-2 7 0,219 166 0,297 319 0,-411-339-197,-11 10-1,-9 9 1,-11 9-1,241 393 1,269 686-985,-537-987 1113,731 1446-287,-637-1175 2510,-46 15-1714,-194-549-440,240 812 0,-237-753 0,-6 2 0,6 188 0,-28 274 0,-2-471 0,-36 464 0,-34-2 0,31-258 0,19-136 0,-33 240 0,-3 65 0,-14 79 0,30-271 0,-21 110 0,36-278 0,11-43 0,-52 162 0,-247 510 0,269-637 0,35-93 0,-1 1 0,-23 43 0,7-28 0,-1 6 0,-3-2 0,-47 62 0,2-26 0,-143 130 0,187-194 0,-2-2 0,0-2 0,-2-1 0,-1-2 0,-1-1 0,-42 16 0,4-8 0,-2-2 0,-106 22 0,-273 24 0,-6-30 0,247-25 0,-1640 184 0,1574-170 0,-1198 147 0,936-118 0,436-46-1365,87-14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6:04.5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25 559 24575,'-51'-3'0,"1"-2"0,-1-3 0,-93-26 0,72 16 0,-414-127 0,44 11 0,-465-63 0,782 186 0,-234 7 0,181 7 0,-1232-3 0,1147 14 0,21-1 0,87-14 0,-139 6 0,245-1 0,-1 2 0,1 2 0,-92 29 0,-17 18 0,-175 57 0,-347 107 0,568-174 0,-117 67 0,-81 34 0,-279 56 0,210-77 0,327-107 0,0 3 0,-70 38 0,105-49 0,0 1 0,0 0 0,1 1 0,1 1 0,0 1 0,1 0 0,0 1 0,1 1 0,1 0 0,-12 20 0,-107 182 0,47-83 0,-75 165 0,-107 332 0,156-363 0,-50 169 0,15-39 0,110-303 0,4 1 0,4 1 0,5 1 0,4 1 0,4 1 0,-1 155 0,19 769 0,36-492 0,1 13 0,-41 70 0,-2-253 0,-13-164 0,3-83 0,-15 560 0,28 1579 0,2-2199 0,3-1 0,20 90 0,0-3 0,76 448 0,-13-112 0,-64-381 0,5-2 0,77 169 0,-69-185 0,55 103 0,92 112 0,-48-65 0,-101-164 97,-28-47-584,1-1-1,17 24 1,-13-26-633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3:07.7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95 110 24575,'-185'-14'0,"53"1"0,-218-24 0,-72-3 0,215 35 0,-1 8 0,-258 39 0,151 22 0,264-49 0,1 1 0,0 4 0,2 1 0,-48 29 0,53-22 0,1 1 0,1 3 0,1 1 0,3 2 0,0 2 0,3 1 0,-41 58 0,-179 318 0,198-313 0,-11 17 0,-378 729 0,257-434 0,-205 462 0,47 57 0,151-226 0,141-488 0,-7 31 0,-56 512 0,-9 749 0,117-1402 0,-17 315 0,13-55 0,-1 53 0,12-249 0,6 247 0,9-298 0,1 18 0,-7-27 0,31 153 0,-5-55 0,-32-191-151,2 1-1,0-1 0,0 1 0,2-1 1,1 0-1,0 0 0,1-1 1,18 33-1,-16-39-667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46:28.6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646 667 24575,'-1101'0'0,"1076"0"0,0 1 0,0 1 0,0 1 0,0 1 0,1 1 0,0 1 0,0 1 0,0 2 0,1 0 0,0 1 0,1 1 0,-24 17 0,-197 142 0,230-161 0,-13 12 0,0 0 0,2 2 0,1 0 0,1 2 0,0 0 0,2 2 0,2 0 0,0 1 0,-27 61 0,34-66 0,2 2 0,1 0 0,1 0 0,1 0 0,1 1 0,1 0 0,1 0 0,2 0 0,0 0 0,2 0 0,1 0 0,1 0 0,7 28 0,-4-34 0,0-1 0,2-1 0,0 1 0,0-1 0,2-1 0,0 1 0,1-2 0,25 29 0,-14-22 0,0-1 0,2-2 0,0 0 0,1-2 0,30 18 0,9-3 0,1-2 0,2-3 0,0-3 0,80 19 0,-34-17 0,2-5 0,1-5 0,0-5 0,0-5 0,176-12 0,-252 2 0,0-2 0,0-1 0,47-14 0,-67 13 0,-1 0 0,1-1 0,-1-1 0,-1 0 0,0-2 0,0 0 0,-1-1 0,17-15 0,54-47 0,3 4 0,130-76 0,211-90 0,-367 202 0,-57 29 0,1 0 0,-1 0 0,0-1 0,-1-1 0,0 1 0,0-1 0,0 0 0,-1-1 0,0 1 0,0-1 0,-1-1 0,0 1 0,0-1 0,-1 1 0,0-1 0,-1-1 0,0 1 0,3-18 0,-3 9 0,0-1 0,-2 1 0,0-1 0,-2 1 0,0-1 0,0 0 0,-2 1 0,-9-34 0,9 41 0,-1 0 0,-1 0 0,1 1 0,-1 0 0,-1 0 0,0 1 0,-1-1 0,0 1 0,0 0 0,-16-14 0,10 12 0,-1 0 0,0 1 0,-1 1 0,0 0 0,-1 1 0,-23-9 0,2 5 0,0 2 0,0 1 0,0 2 0,-1 2 0,-70-2 0,-121 7 0,-280-12 0,481 9-116,-17-1-300,0 1-1,-80 6 1,90 3-6410</inkml:trace>
  <inkml:trace contextRef="#ctx0" brushRef="#br0" timeOffset="2436.87">9134 799 24575,'-162'-1'0,"-178"3"0,293 2 0,0 2 0,0 2 0,1 2 0,0 2 0,1 1 0,1 3 0,0 2 0,1 2 0,1 1 0,1 3 0,1 1 0,-44 36 0,60-40 0,1 1 0,2 1 0,0 0 0,1 2 0,2 0 0,0 2 0,2 0 0,1 1 0,1 0 0,-16 49 0,22-35 0,2 0 0,2 0 0,2 0 0,1 0 0,9 65 0,-6-76 0,0-9 0,2 0 0,0-1 0,2 0 0,0 0 0,1 0 0,1 0 0,1-2 0,1 1 0,1-1 0,0 0 0,2-1 0,0-1 0,1 0 0,21 20 0,8 5 0,3-3 0,1-2 0,104 63 0,-95-68 0,1-3 0,1-2 0,2-2 0,1-3 0,0-3 0,85 15 0,-92-26 0,-1-1 0,1-3 0,0-3 0,0-1 0,0-3 0,0-3 0,103-24 0,-128 22 0,0-1 0,0-2 0,-1-1 0,0-1 0,-1-2 0,0 0 0,28-24 0,-38 26 0,-1-1 0,-1-1 0,0 0 0,-1-1 0,-1 0 0,0-1 0,-1-1 0,-1 0 0,-1 0 0,-1-1 0,10-26 0,-6-1 0,-2-1 0,7-60 0,-10 52 0,18-62 0,-20 92 0,0 1 0,-2 0 0,0-1 0,-2 0 0,-1 0 0,-1 0 0,-1 0 0,-1 0 0,-2 1 0,0-1 0,-1 1 0,-2 0 0,0 0 0,-2 0 0,0 1 0,-2 1 0,-16-28 0,-10-10 0,-48-59 0,62 93 0,0 0 0,-1 2 0,-1 1 0,-37-26 0,45 35 0,-1 2 0,0 0 0,-1 1 0,-1 1 0,0 0 0,0 2 0,-1 0 0,0 2 0,0 0 0,0 1 0,-1 1 0,-38-2 0,10 6 22,0 3 0,0 1 0,-86 19 0,-138 55-749,208-57 1,45-14-6100</inkml:trace>
  <inkml:trace contextRef="#ctx0" brushRef="#br0" timeOffset="4364.22">4610 1567 24575,'-26'1'0,"0"1"0,0 2 0,0 0 0,1 1 0,-29 11 0,-120 53 0,135-53 0,-114 56 0,3 6 0,3 6 0,4 7 0,5 6 0,-180 162 0,193-137 0,5 5 0,6 5 0,5 4 0,-104 175 0,40-17 0,-157 364 0,219-402 0,11 6 0,12 3 0,12 5 0,11 2 0,12 3 0,-32 551 0,86 21 0,1-813 0,2-1 0,1 1 0,2 0 0,1-1 0,13 32 0,4-4 0,49 89 0,-1-5 0,40 70 0,-103-199 0,1-2 0,1 1 0,0-1 0,1-1 0,0 0 0,22 15 0,95 56 0,-86-59 0,55 43 0,-74-48 0,1-2 0,1-1 0,40 19 0,-45-24 40,0-2 0,47 15 0,-61-23-146,0-1 0,0 0 0,0 0 0,0 0 0,0-1 0,0 0-1,0-1 1,0 0 0,-1 0 0,1-1 0,0 1 0,0-2 0,8-3 0,19-11-6720</inkml:trace>
  <inkml:trace contextRef="#ctx0" brushRef="#br0" timeOffset="7059.7">8048 931 24575,'0'0'0,"1"0"0,-1 0 0,0 0 0,0 0 0,1 0 0,-1 0 0,0-1 0,0 1 0,1 0 0,-1 0 0,0 0 0,0-1 0,1 1 0,-1 0 0,0 0 0,0 0 0,0-1 0,0 1 0,1 0 0,-1-1 0,0 1 0,0 0 0,0 0 0,0-1 0,0 1 0,0 0 0,0-1 0,0 1 0,0 0 0,0-1 0,0 1 0,0 0 0,0 0 0,0-1 0,0 1 0,0 0 0,0-1 0,0 1 0,0 0 0,0 0 0,0-1 0,-1 1 0,1 0 0,0-1 0,0 1 0,0 0 0,-1 0 0,1 0 0,0-1 0,0 1 0,0 0 0,-1 0 0,1 0 0,0-1 0,-1 1 0,1 0 0,0 0 0,0 0 0,-1 0 0,-19-20 0,-58-30 0,-2 3 0,-115-48 0,170 83 0,-256-111 0,-297-86 0,-312-32 0,707 201 0,-2 8 0,0 8 0,-246-1 0,408 25 0,-530 6 0,469-1 0,-157 30 0,-78 42 0,291-70 0,-187 57 0,4 9 0,2 9 0,-246 136 0,298-128 0,4 6 0,4 7 0,-183 166 0,-351 419 0,533-516 0,-255 382 0,331-432 0,6 3 0,5 3 0,5 3 0,-57 194 0,88-206 0,-23 229 0,30-170 0,-20 165 0,7 350 0,32-481 0,9 470 0,3-492 0,55 295 0,234 713 0,-144-614 0,-29-26 0,-96-429 0,23 83 0,20 46 0,-40-136 0,-17-55 0,33 79 0,-23-88 0,62 92 0,-75-127 0,-1-4 0,1-1 0,1 0 0,0 0 0,2-2 0,0 0 0,31 23 0,125 68 0,-119-77 0,44 25 0,178 71 0,-192-99 0,2-4 0,142 19 0,-52-10 0,220 62 0,-267-60 0,-83-22 0,1-1 0,0-3 0,0-2 0,0-1 0,1-3 0,60-5 0,-106 3 5,0 0 0,0-1 0,0 1 0,0-1 0,0 0 0,0 1 1,0-1-1,0 0 0,0 0 0,0 0 0,0 0 0,0-1 0,-1 1 0,1 0 0,-1-1 0,1 1 0,-1-1 0,1 0 0,-1 1 0,0-1 0,0 0 0,1-2 0,1-2-252,-1-1 0,0 1 1,0-1-1,0 1 0,0-12 0,1-12-6579</inkml:trace>
</inkml:ink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C9D82-6B71-4B4E-8F0D-9CF263C4D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6T11:09:00Z</dcterms:created>
  <dcterms:modified xsi:type="dcterms:W3CDTF">2023-09-17T00:02:00Z</dcterms:modified>
</cp:coreProperties>
</file>